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3B235B4" w14:textId="7FD019EF" w:rsidR="00867BE1" w:rsidRPr="00C47796" w:rsidRDefault="00867BE1" w:rsidP="00636E0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47796">
        <w:rPr>
          <w:rFonts w:ascii="Times New Roman" w:hAnsi="Times New Roman" w:cs="Times New Roman"/>
          <w:b/>
          <w:bCs/>
          <w:sz w:val="24"/>
          <w:szCs w:val="24"/>
        </w:rPr>
        <w:t>Candidate’s Name: _________________________________________________________</w:t>
      </w:r>
    </w:p>
    <w:p w14:paraId="7A2F28BC" w14:textId="410DFD53" w:rsidR="00867BE1" w:rsidRPr="00C47796" w:rsidRDefault="00867BE1" w:rsidP="00636E0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47796">
        <w:rPr>
          <w:rFonts w:ascii="Times New Roman" w:hAnsi="Times New Roman" w:cs="Times New Roman"/>
          <w:b/>
          <w:bCs/>
          <w:sz w:val="24"/>
          <w:szCs w:val="24"/>
        </w:rPr>
        <w:t>Father Name: ______________________________________________________________</w:t>
      </w:r>
    </w:p>
    <w:tbl>
      <w:tblPr>
        <w:tblStyle w:val="TableGrid"/>
        <w:tblpPr w:leftFromText="180" w:rightFromText="180" w:vertAnchor="text" w:horzAnchor="margin" w:tblpXSpec="center" w:tblpY="2"/>
        <w:tblW w:w="0" w:type="auto"/>
        <w:tblLayout w:type="fixed"/>
        <w:tblLook w:val="04A0" w:firstRow="1" w:lastRow="0" w:firstColumn="1" w:lastColumn="0" w:noHBand="0" w:noVBand="1"/>
      </w:tblPr>
      <w:tblGrid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</w:tblGrid>
      <w:tr w:rsidR="001F0158" w:rsidRPr="00C47796" w14:paraId="59C1AB15" w14:textId="77777777" w:rsidTr="00636E08">
        <w:tc>
          <w:tcPr>
            <w:tcW w:w="454" w:type="dxa"/>
          </w:tcPr>
          <w:p w14:paraId="2002A07D" w14:textId="77777777" w:rsidR="001F0158" w:rsidRPr="00C47796" w:rsidRDefault="001F0158" w:rsidP="00636E08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54" w:type="dxa"/>
          </w:tcPr>
          <w:p w14:paraId="1FD38FA3" w14:textId="77777777" w:rsidR="001F0158" w:rsidRPr="00C47796" w:rsidRDefault="001F0158" w:rsidP="00636E08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54" w:type="dxa"/>
          </w:tcPr>
          <w:p w14:paraId="123A2AD9" w14:textId="77777777" w:rsidR="001F0158" w:rsidRPr="00C47796" w:rsidRDefault="001F0158" w:rsidP="00636E08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54" w:type="dxa"/>
          </w:tcPr>
          <w:p w14:paraId="5C8A7702" w14:textId="77777777" w:rsidR="001F0158" w:rsidRPr="00C47796" w:rsidRDefault="001F0158" w:rsidP="00636E08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54" w:type="dxa"/>
          </w:tcPr>
          <w:p w14:paraId="47048010" w14:textId="77777777" w:rsidR="001F0158" w:rsidRPr="00C47796" w:rsidRDefault="001F0158" w:rsidP="00636E08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54" w:type="dxa"/>
          </w:tcPr>
          <w:p w14:paraId="12B1B4B7" w14:textId="5B94D68E" w:rsidR="001F0158" w:rsidRPr="00C47796" w:rsidRDefault="001F0158" w:rsidP="00636E08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4779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</w:t>
            </w:r>
          </w:p>
        </w:tc>
        <w:tc>
          <w:tcPr>
            <w:tcW w:w="454" w:type="dxa"/>
          </w:tcPr>
          <w:p w14:paraId="466E8E39" w14:textId="77777777" w:rsidR="001F0158" w:rsidRPr="00C47796" w:rsidRDefault="001F0158" w:rsidP="00636E08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54" w:type="dxa"/>
          </w:tcPr>
          <w:p w14:paraId="1A52EDF6" w14:textId="77777777" w:rsidR="001F0158" w:rsidRPr="00C47796" w:rsidRDefault="001F0158" w:rsidP="00636E08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54" w:type="dxa"/>
          </w:tcPr>
          <w:p w14:paraId="7A7FB441" w14:textId="77777777" w:rsidR="001F0158" w:rsidRPr="00C47796" w:rsidRDefault="001F0158" w:rsidP="00636E08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54" w:type="dxa"/>
          </w:tcPr>
          <w:p w14:paraId="1033232B" w14:textId="77777777" w:rsidR="001F0158" w:rsidRPr="00C47796" w:rsidRDefault="001F0158" w:rsidP="00636E08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54" w:type="dxa"/>
          </w:tcPr>
          <w:p w14:paraId="14D8DE59" w14:textId="77777777" w:rsidR="001F0158" w:rsidRPr="00C47796" w:rsidRDefault="001F0158" w:rsidP="00636E08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54" w:type="dxa"/>
          </w:tcPr>
          <w:p w14:paraId="5ED6B8DF" w14:textId="77777777" w:rsidR="001F0158" w:rsidRPr="00C47796" w:rsidRDefault="001F0158" w:rsidP="00636E08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54" w:type="dxa"/>
          </w:tcPr>
          <w:p w14:paraId="6E7F3A38" w14:textId="77777777" w:rsidR="001F0158" w:rsidRPr="00C47796" w:rsidRDefault="001F0158" w:rsidP="00636E08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54" w:type="dxa"/>
          </w:tcPr>
          <w:p w14:paraId="21E9762C" w14:textId="77F7E4D1" w:rsidR="001F0158" w:rsidRPr="00C47796" w:rsidRDefault="001F0158" w:rsidP="00636E08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4779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</w:t>
            </w:r>
          </w:p>
        </w:tc>
        <w:tc>
          <w:tcPr>
            <w:tcW w:w="454" w:type="dxa"/>
          </w:tcPr>
          <w:p w14:paraId="14674B55" w14:textId="77777777" w:rsidR="001F0158" w:rsidRPr="00C47796" w:rsidRDefault="001F0158" w:rsidP="00636E08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0C93D886" w14:textId="0643C122" w:rsidR="002C4592" w:rsidRPr="00C47796" w:rsidRDefault="00867BE1" w:rsidP="00636E0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47796">
        <w:rPr>
          <w:rFonts w:ascii="Times New Roman" w:hAnsi="Times New Roman" w:cs="Times New Roman"/>
          <w:b/>
          <w:bCs/>
          <w:sz w:val="24"/>
          <w:szCs w:val="24"/>
        </w:rPr>
        <w:t xml:space="preserve">CNIC:  </w:t>
      </w:r>
    </w:p>
    <w:p w14:paraId="7054E694" w14:textId="56EA6F1A" w:rsidR="001F0158" w:rsidRPr="00C47796" w:rsidRDefault="001F0158" w:rsidP="00636E08">
      <w:pPr>
        <w:spacing w:line="360" w:lineRule="auto"/>
        <w:jc w:val="center"/>
        <w:rPr>
          <w:rFonts w:ascii="Times New Roman" w:hAnsi="Times New Roman" w:cs="Times New Roman"/>
          <w:b/>
          <w:bCs/>
          <w:sz w:val="52"/>
          <w:szCs w:val="52"/>
          <w:u w:val="single"/>
        </w:rPr>
      </w:pPr>
      <w:r w:rsidRPr="00C47796">
        <w:rPr>
          <w:rFonts w:ascii="Times New Roman" w:hAnsi="Times New Roman" w:cs="Times New Roman"/>
          <w:b/>
          <w:bCs/>
          <w:sz w:val="52"/>
          <w:szCs w:val="52"/>
          <w:u w:val="single"/>
        </w:rPr>
        <w:t>PART-1</w:t>
      </w:r>
    </w:p>
    <w:p w14:paraId="7AB523D0" w14:textId="72E0F09B" w:rsidR="001F0158" w:rsidRPr="00C47796" w:rsidRDefault="00C7147C" w:rsidP="003F3C5C">
      <w:pPr>
        <w:spacing w:line="360" w:lineRule="auto"/>
        <w:jc w:val="center"/>
        <w:rPr>
          <w:rFonts w:ascii="Times New Roman" w:hAnsi="Times New Roman" w:cs="Times New Roman"/>
          <w:b/>
          <w:bCs/>
          <w:sz w:val="40"/>
          <w:szCs w:val="40"/>
          <w:u w:val="single"/>
        </w:rPr>
      </w:pPr>
      <w:r>
        <w:rPr>
          <w:rFonts w:ascii="Times New Roman" w:hAnsi="Times New Roman" w:cs="Times New Roman"/>
          <w:b/>
          <w:bCs/>
          <w:sz w:val="40"/>
          <w:szCs w:val="40"/>
          <w:u w:val="single"/>
        </w:rPr>
        <w:t>Analytical Reasoning &amp; Quantitative</w:t>
      </w:r>
      <w:r w:rsidR="001F0158" w:rsidRPr="00C47796">
        <w:rPr>
          <w:rFonts w:ascii="Times New Roman" w:hAnsi="Times New Roman" w:cs="Times New Roman"/>
          <w:b/>
          <w:bCs/>
          <w:sz w:val="40"/>
          <w:szCs w:val="40"/>
          <w:u w:val="single"/>
        </w:rPr>
        <w:t xml:space="preserve"> for </w:t>
      </w:r>
      <w:r w:rsidR="006D4259">
        <w:rPr>
          <w:rFonts w:ascii="Times New Roman" w:hAnsi="Times New Roman" w:cs="Times New Roman"/>
          <w:b/>
          <w:bCs/>
          <w:sz w:val="40"/>
          <w:szCs w:val="40"/>
          <w:u w:val="single"/>
        </w:rPr>
        <w:t>MPhil/PhD Degree Programs</w:t>
      </w:r>
    </w:p>
    <w:p w14:paraId="0A9ACD8E" w14:textId="24F886D8" w:rsidR="001F0158" w:rsidRPr="00C47796" w:rsidRDefault="001F0158" w:rsidP="00636E0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47796">
        <w:rPr>
          <w:rFonts w:ascii="Times New Roman" w:hAnsi="Times New Roman" w:cs="Times New Roman"/>
          <w:b/>
          <w:bCs/>
          <w:sz w:val="24"/>
          <w:szCs w:val="24"/>
        </w:rPr>
        <w:t>Total Time Allowed:</w:t>
      </w:r>
      <w:r w:rsidRPr="00C47796">
        <w:rPr>
          <w:rFonts w:ascii="Times New Roman" w:hAnsi="Times New Roman" w:cs="Times New Roman"/>
          <w:sz w:val="24"/>
          <w:szCs w:val="24"/>
        </w:rPr>
        <w:t xml:space="preserve"> 2</w:t>
      </w:r>
      <w:r w:rsidR="00456644">
        <w:rPr>
          <w:rFonts w:ascii="Times New Roman" w:hAnsi="Times New Roman" w:cs="Times New Roman"/>
          <w:sz w:val="24"/>
          <w:szCs w:val="24"/>
        </w:rPr>
        <w:t>0</w:t>
      </w:r>
      <w:r w:rsidRPr="00C47796">
        <w:rPr>
          <w:rFonts w:ascii="Times New Roman" w:hAnsi="Times New Roman" w:cs="Times New Roman"/>
          <w:sz w:val="24"/>
          <w:szCs w:val="24"/>
        </w:rPr>
        <w:t xml:space="preserve"> Minutes</w:t>
      </w:r>
      <w:r w:rsidR="004C2E9C" w:rsidRPr="00C47796">
        <w:rPr>
          <w:rFonts w:ascii="Times New Roman" w:hAnsi="Times New Roman" w:cs="Times New Roman"/>
          <w:sz w:val="24"/>
          <w:szCs w:val="24"/>
        </w:rPr>
        <w:tab/>
      </w:r>
      <w:r w:rsidR="004C2E9C" w:rsidRPr="00C47796">
        <w:rPr>
          <w:rFonts w:ascii="Times New Roman" w:hAnsi="Times New Roman" w:cs="Times New Roman"/>
          <w:sz w:val="24"/>
          <w:szCs w:val="24"/>
        </w:rPr>
        <w:tab/>
      </w:r>
      <w:r w:rsidR="003F3C5C" w:rsidRPr="00C47796">
        <w:rPr>
          <w:rFonts w:ascii="Times New Roman" w:hAnsi="Times New Roman" w:cs="Times New Roman"/>
          <w:sz w:val="24"/>
          <w:szCs w:val="24"/>
        </w:rPr>
        <w:tab/>
      </w:r>
      <w:r w:rsidR="003F3C5C" w:rsidRPr="00C47796">
        <w:rPr>
          <w:rFonts w:ascii="Times New Roman" w:hAnsi="Times New Roman" w:cs="Times New Roman"/>
          <w:sz w:val="24"/>
          <w:szCs w:val="24"/>
        </w:rPr>
        <w:tab/>
      </w:r>
      <w:r w:rsidR="003F3C5C" w:rsidRPr="00C47796">
        <w:rPr>
          <w:rFonts w:ascii="Times New Roman" w:hAnsi="Times New Roman" w:cs="Times New Roman"/>
          <w:sz w:val="24"/>
          <w:szCs w:val="24"/>
        </w:rPr>
        <w:tab/>
      </w:r>
      <w:r w:rsidR="003F3C5C" w:rsidRPr="00C47796">
        <w:rPr>
          <w:rFonts w:ascii="Times New Roman" w:hAnsi="Times New Roman" w:cs="Times New Roman"/>
          <w:sz w:val="24"/>
          <w:szCs w:val="24"/>
        </w:rPr>
        <w:tab/>
      </w:r>
      <w:r w:rsidR="004C2E9C" w:rsidRPr="00C47796">
        <w:rPr>
          <w:rFonts w:ascii="Times New Roman" w:hAnsi="Times New Roman" w:cs="Times New Roman"/>
          <w:b/>
          <w:bCs/>
          <w:sz w:val="24"/>
          <w:szCs w:val="24"/>
        </w:rPr>
        <w:t>Total marks:</w:t>
      </w:r>
      <w:r w:rsidR="004C2E9C" w:rsidRPr="00C47796">
        <w:rPr>
          <w:rFonts w:ascii="Times New Roman" w:hAnsi="Times New Roman" w:cs="Times New Roman"/>
          <w:sz w:val="24"/>
          <w:szCs w:val="24"/>
        </w:rPr>
        <w:t xml:space="preserve"> </w:t>
      </w:r>
      <w:r w:rsidR="00456644">
        <w:rPr>
          <w:rFonts w:ascii="Times New Roman" w:hAnsi="Times New Roman" w:cs="Times New Roman"/>
          <w:sz w:val="24"/>
          <w:szCs w:val="24"/>
        </w:rPr>
        <w:t>15</w:t>
      </w:r>
    </w:p>
    <w:p w14:paraId="317E7A9F" w14:textId="0CF6D5D5" w:rsidR="004C2E9C" w:rsidRPr="00C47796" w:rsidRDefault="004C2E9C" w:rsidP="00636E08">
      <w:pPr>
        <w:pBdr>
          <w:bottom w:val="single" w:sz="12" w:space="1" w:color="auto"/>
        </w:pBd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47796">
        <w:rPr>
          <w:rFonts w:ascii="Times New Roman" w:hAnsi="Times New Roman" w:cs="Times New Roman"/>
          <w:b/>
          <w:bCs/>
          <w:sz w:val="24"/>
          <w:szCs w:val="24"/>
        </w:rPr>
        <w:t>Note:</w:t>
      </w:r>
      <w:r w:rsidRPr="00C47796">
        <w:rPr>
          <w:rFonts w:ascii="Times New Roman" w:hAnsi="Times New Roman" w:cs="Times New Roman"/>
          <w:sz w:val="24"/>
          <w:szCs w:val="24"/>
        </w:rPr>
        <w:t xml:space="preserve"> Attempt all questions. There is no negative marking. However, cutting and overwriting are not allowed. </w:t>
      </w:r>
    </w:p>
    <w:p w14:paraId="133B15F2" w14:textId="7F67C858" w:rsidR="004D3AB6" w:rsidRPr="004D3AB6" w:rsidRDefault="004D3AB6" w:rsidP="00324844">
      <w:pPr>
        <w:pStyle w:val="NoSpacing"/>
        <w:ind w:right="-46"/>
        <w:rPr>
          <w:rFonts w:ascii="Times New Roman" w:hAnsi="Times New Roman" w:cs="Times New Roman"/>
          <w:b/>
          <w:bCs/>
        </w:rPr>
      </w:pPr>
      <w:bookmarkStart w:id="0" w:name="_Hlk79571616"/>
      <w:r w:rsidRPr="004D3AB6">
        <w:rPr>
          <w:rFonts w:ascii="Times New Roman" w:hAnsi="Times New Roman" w:cs="Times New Roman"/>
          <w:b/>
          <w:bCs/>
        </w:rPr>
        <w:t xml:space="preserve">Read the statement carefully and mark the most appropriate choice in following 1 to </w:t>
      </w:r>
      <w:r w:rsidR="00AE5128">
        <w:rPr>
          <w:rFonts w:ascii="Times New Roman" w:hAnsi="Times New Roman" w:cs="Times New Roman"/>
          <w:b/>
          <w:bCs/>
        </w:rPr>
        <w:t>3</w:t>
      </w:r>
      <w:r w:rsidRPr="004D3AB6">
        <w:rPr>
          <w:rFonts w:ascii="Times New Roman" w:hAnsi="Times New Roman" w:cs="Times New Roman"/>
          <w:b/>
          <w:bCs/>
        </w:rPr>
        <w:t xml:space="preserve"> questions.</w:t>
      </w:r>
    </w:p>
    <w:p w14:paraId="36989932" w14:textId="0813F7DF" w:rsidR="00AE5128" w:rsidRDefault="00AE5128" w:rsidP="00AE5128">
      <w:pPr>
        <w:pStyle w:val="NoSpacing"/>
        <w:jc w:val="both"/>
        <w:rPr>
          <w:rFonts w:ascii="Times New Roman" w:hAnsi="Times New Roman" w:cs="Times New Roman"/>
        </w:rPr>
      </w:pPr>
      <w:r w:rsidRPr="00AE5128">
        <w:rPr>
          <w:rFonts w:ascii="Times New Roman" w:hAnsi="Times New Roman" w:cs="Times New Roman"/>
        </w:rPr>
        <w:t>In Bahria Town, six houses R, S, W, X, Y and Z, are to be colored with different colors. Adjacent houses cannot be colored with the same color. The only houses adjacent to each other are as follows:</w:t>
      </w:r>
    </w:p>
    <w:p w14:paraId="0D82DF90" w14:textId="77777777" w:rsidR="00AE5128" w:rsidRDefault="00AE5128" w:rsidP="004E7D34">
      <w:pPr>
        <w:numPr>
          <w:ilvl w:val="0"/>
          <w:numId w:val="24"/>
        </w:numPr>
        <w:shd w:val="clear" w:color="auto" w:fill="FFFFFF"/>
        <w:spacing w:after="0" w:line="240" w:lineRule="auto"/>
        <w:textAlignment w:val="baseline"/>
        <w:rPr>
          <w:rFonts w:ascii="Times New Roman" w:hAnsi="Times New Roman"/>
        </w:rPr>
      </w:pPr>
      <w:r>
        <w:rPr>
          <w:rFonts w:ascii="Times New Roman" w:eastAsia="Times New Roman" w:hAnsi="Times New Roman" w:cs="Calibri"/>
          <w:color w:val="222222"/>
        </w:rPr>
        <w:t>R, S, X and Y are each adjacent to W.</w:t>
      </w:r>
    </w:p>
    <w:p w14:paraId="70C7410B" w14:textId="77777777" w:rsidR="00AE5128" w:rsidRDefault="00AE5128" w:rsidP="004E7D34">
      <w:pPr>
        <w:numPr>
          <w:ilvl w:val="0"/>
          <w:numId w:val="24"/>
        </w:numPr>
        <w:shd w:val="clear" w:color="auto" w:fill="FFFFFF"/>
        <w:spacing w:after="0" w:line="240" w:lineRule="auto"/>
        <w:textAlignment w:val="baseline"/>
        <w:rPr>
          <w:rFonts w:ascii="Times New Roman" w:hAnsi="Times New Roman"/>
        </w:rPr>
      </w:pPr>
      <w:r>
        <w:rPr>
          <w:rFonts w:ascii="Times New Roman" w:eastAsia="Times New Roman" w:hAnsi="Times New Roman" w:cs="Calibri"/>
          <w:color w:val="222222"/>
        </w:rPr>
        <w:t>X is adjacent to Y.</w:t>
      </w:r>
    </w:p>
    <w:p w14:paraId="271749DE" w14:textId="77777777" w:rsidR="00AE5128" w:rsidRDefault="00AE5128" w:rsidP="004E7D34">
      <w:pPr>
        <w:numPr>
          <w:ilvl w:val="0"/>
          <w:numId w:val="24"/>
        </w:numPr>
        <w:shd w:val="clear" w:color="auto" w:fill="FFFFFF"/>
        <w:spacing w:after="0" w:line="240" w:lineRule="auto"/>
        <w:textAlignment w:val="baseline"/>
        <w:rPr>
          <w:rFonts w:ascii="Times New Roman" w:hAnsi="Times New Roman"/>
        </w:rPr>
      </w:pPr>
      <w:r>
        <w:rPr>
          <w:rFonts w:ascii="Times New Roman" w:eastAsia="Times New Roman" w:hAnsi="Times New Roman" w:cs="Calibri"/>
          <w:color w:val="222222"/>
        </w:rPr>
        <w:t>R and S are each adjacent to Z.</w:t>
      </w:r>
    </w:p>
    <w:p w14:paraId="0118D1D9" w14:textId="501D682C" w:rsidR="00AE5128" w:rsidRDefault="00AE5128" w:rsidP="00AE5128">
      <w:pPr>
        <w:pStyle w:val="NoSpacing"/>
        <w:jc w:val="both"/>
        <w:rPr>
          <w:rFonts w:ascii="Times New Roman" w:hAnsi="Times New Roman" w:cs="Times New Roman"/>
        </w:rPr>
      </w:pPr>
    </w:p>
    <w:p w14:paraId="6E8990D4" w14:textId="5A31363F" w:rsidR="004960BE" w:rsidRPr="00C47796" w:rsidRDefault="005870AD" w:rsidP="004E7D34">
      <w:pPr>
        <w:pStyle w:val="NoSpacing"/>
        <w:numPr>
          <w:ilvl w:val="0"/>
          <w:numId w:val="1"/>
        </w:numPr>
        <w:rPr>
          <w:rFonts w:ascii="Times New Roman" w:hAnsi="Times New Roman" w:cs="Times New Roman"/>
        </w:rPr>
      </w:pPr>
      <w:r w:rsidRPr="005870AD">
        <w:rPr>
          <w:rFonts w:ascii="Times New Roman" w:hAnsi="Times New Roman" w:cs="Times New Roman"/>
        </w:rPr>
        <w:t>Which of the following is a pair of houses that must be colored in different color from each other?</w:t>
      </w:r>
    </w:p>
    <w:p w14:paraId="2E861239" w14:textId="77777777" w:rsidR="004960BE" w:rsidRPr="00C47796" w:rsidRDefault="004960BE" w:rsidP="004960BE">
      <w:pPr>
        <w:pStyle w:val="NoSpacing"/>
        <w:rPr>
          <w:rFonts w:ascii="Times New Roman" w:hAnsi="Times New Roman" w:cs="Times New Roman"/>
        </w:rPr>
      </w:pPr>
    </w:p>
    <w:p w14:paraId="4ED10F29" w14:textId="77777777" w:rsidR="00EE6597" w:rsidRPr="00C47796" w:rsidRDefault="00EE6597" w:rsidP="004E7D34">
      <w:pPr>
        <w:pStyle w:val="NoSpacing"/>
        <w:numPr>
          <w:ilvl w:val="0"/>
          <w:numId w:val="2"/>
        </w:numPr>
        <w:rPr>
          <w:rFonts w:ascii="Times New Roman" w:hAnsi="Times New Roman" w:cs="Times New Roman"/>
        </w:rPr>
        <w:sectPr w:rsidR="00EE6597" w:rsidRPr="00C47796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4EA4D3FF" w14:textId="5778CB26" w:rsidR="00116F3F" w:rsidRPr="00C47796" w:rsidRDefault="005870AD" w:rsidP="004E7D34">
      <w:pPr>
        <w:pStyle w:val="NoSpacing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Y and Z</w:t>
      </w:r>
    </w:p>
    <w:p w14:paraId="3916839E" w14:textId="2D1019E2" w:rsidR="00116F3F" w:rsidRPr="00C47796" w:rsidRDefault="005870AD" w:rsidP="004E7D34">
      <w:pPr>
        <w:pStyle w:val="NoSpacing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 and X</w:t>
      </w:r>
    </w:p>
    <w:p w14:paraId="3A2AADA2" w14:textId="7D3E9901" w:rsidR="00116F3F" w:rsidRPr="009B6FE3" w:rsidRDefault="005870AD" w:rsidP="00284E2E">
      <w:pPr>
        <w:pStyle w:val="NoSpacing"/>
        <w:numPr>
          <w:ilvl w:val="0"/>
          <w:numId w:val="2"/>
        </w:numPr>
        <w:ind w:left="0"/>
        <w:rPr>
          <w:rFonts w:ascii="Times New Roman" w:hAnsi="Times New Roman" w:cs="Times New Roman"/>
          <w:bCs/>
        </w:rPr>
      </w:pPr>
      <w:r w:rsidRPr="009B6FE3">
        <w:rPr>
          <w:rFonts w:ascii="Times New Roman" w:hAnsi="Times New Roman" w:cs="Times New Roman"/>
          <w:bCs/>
        </w:rPr>
        <w:lastRenderedPageBreak/>
        <w:t>S and Z</w:t>
      </w:r>
    </w:p>
    <w:p w14:paraId="2C1DE070" w14:textId="5E4438D6" w:rsidR="00EE6597" w:rsidRPr="00C47796" w:rsidRDefault="005870AD" w:rsidP="00284E2E">
      <w:pPr>
        <w:pStyle w:val="NoSpacing"/>
        <w:numPr>
          <w:ilvl w:val="0"/>
          <w:numId w:val="2"/>
        </w:numPr>
        <w:ind w:left="0"/>
        <w:rPr>
          <w:rFonts w:ascii="Times New Roman" w:hAnsi="Times New Roman" w:cs="Times New Roman"/>
        </w:rPr>
        <w:sectPr w:rsidR="00EE6597" w:rsidRPr="00C47796" w:rsidSect="00EE6597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  <w:r>
        <w:rPr>
          <w:rFonts w:ascii="Times New Roman" w:hAnsi="Times New Roman" w:cs="Times New Roman"/>
        </w:rPr>
        <w:t>S and X</w:t>
      </w:r>
    </w:p>
    <w:p w14:paraId="0B7FD2DD" w14:textId="6066B30A" w:rsidR="004960BE" w:rsidRPr="00C47796" w:rsidRDefault="004960BE" w:rsidP="004960BE">
      <w:pPr>
        <w:pStyle w:val="NoSpacing"/>
        <w:rPr>
          <w:rFonts w:ascii="Times New Roman" w:hAnsi="Times New Roman" w:cs="Times New Roman"/>
        </w:rPr>
      </w:pPr>
      <w:bookmarkStart w:id="1" w:name="_GoBack"/>
      <w:bookmarkEnd w:id="0"/>
      <w:bookmarkEnd w:id="1"/>
    </w:p>
    <w:p w14:paraId="51BA2331" w14:textId="56EBD885" w:rsidR="004960BE" w:rsidRPr="00C47796" w:rsidRDefault="004960BE" w:rsidP="004E7D34">
      <w:pPr>
        <w:pStyle w:val="NoSpacing"/>
        <w:numPr>
          <w:ilvl w:val="0"/>
          <w:numId w:val="1"/>
        </w:numPr>
        <w:rPr>
          <w:rFonts w:ascii="Times New Roman" w:hAnsi="Times New Roman" w:cs="Times New Roman"/>
        </w:rPr>
      </w:pPr>
      <w:r w:rsidRPr="00C47796">
        <w:rPr>
          <w:rFonts w:ascii="Times New Roman" w:hAnsi="Times New Roman" w:cs="Times New Roman"/>
        </w:rPr>
        <w:t xml:space="preserve"> </w:t>
      </w:r>
      <w:bookmarkStart w:id="2" w:name="_Hlk79571656"/>
      <w:r w:rsidR="005870AD" w:rsidRPr="005870AD">
        <w:rPr>
          <w:rFonts w:ascii="Times New Roman" w:hAnsi="Times New Roman" w:cs="Times New Roman"/>
        </w:rPr>
        <w:t>If X is colored in the same color as Z, then it must be true that</w:t>
      </w:r>
    </w:p>
    <w:p w14:paraId="6CE4F620" w14:textId="77777777" w:rsidR="004960BE" w:rsidRPr="00C47796" w:rsidRDefault="004960BE" w:rsidP="004960BE">
      <w:pPr>
        <w:pStyle w:val="NoSpacing"/>
        <w:rPr>
          <w:rFonts w:ascii="Times New Roman" w:hAnsi="Times New Roman" w:cs="Times New Roman"/>
        </w:rPr>
      </w:pPr>
    </w:p>
    <w:p w14:paraId="3F6EC1E0" w14:textId="77777777" w:rsidR="002C0DE2" w:rsidRPr="00C47796" w:rsidRDefault="002C0DE2" w:rsidP="004E7D34">
      <w:pPr>
        <w:pStyle w:val="NoSpacing"/>
        <w:numPr>
          <w:ilvl w:val="0"/>
          <w:numId w:val="3"/>
        </w:numPr>
        <w:rPr>
          <w:rFonts w:ascii="Times New Roman" w:hAnsi="Times New Roman" w:cs="Times New Roman"/>
        </w:rPr>
        <w:sectPr w:rsidR="002C0DE2" w:rsidRPr="00C47796" w:rsidSect="00EE6597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54CCCE99" w14:textId="3BCE20F7" w:rsidR="002C0DE2" w:rsidRPr="009B6FE3" w:rsidRDefault="005870AD" w:rsidP="004E7D34">
      <w:pPr>
        <w:pStyle w:val="NoSpacing"/>
        <w:numPr>
          <w:ilvl w:val="0"/>
          <w:numId w:val="3"/>
        </w:numPr>
        <w:rPr>
          <w:rFonts w:ascii="Times New Roman" w:hAnsi="Times New Roman" w:cs="Times New Roman"/>
        </w:rPr>
      </w:pPr>
      <w:r w:rsidRPr="009B6FE3">
        <w:rPr>
          <w:rFonts w:ascii="Times New Roman" w:hAnsi="Times New Roman" w:cs="Times New Roman"/>
        </w:rPr>
        <w:lastRenderedPageBreak/>
        <w:t>W is colored in a different color from any other house</w:t>
      </w:r>
    </w:p>
    <w:p w14:paraId="34ECBE27" w14:textId="5C117CFB" w:rsidR="002C0DE2" w:rsidRPr="00C47796" w:rsidRDefault="005870AD" w:rsidP="004E7D34">
      <w:pPr>
        <w:pStyle w:val="NoSpacing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Calibri"/>
          <w:color w:val="222222"/>
        </w:rPr>
        <w:t>R is colored in the same color as Y</w:t>
      </w:r>
    </w:p>
    <w:p w14:paraId="62815D88" w14:textId="51E73B96" w:rsidR="002C0DE2" w:rsidRPr="005870AD" w:rsidRDefault="005870AD" w:rsidP="00284E2E">
      <w:pPr>
        <w:pStyle w:val="NoSpacing"/>
        <w:numPr>
          <w:ilvl w:val="0"/>
          <w:numId w:val="3"/>
        </w:numPr>
        <w:ind w:left="142"/>
        <w:rPr>
          <w:rFonts w:ascii="Times New Roman" w:hAnsi="Times New Roman" w:cs="Times New Roman"/>
          <w:bCs/>
        </w:rPr>
      </w:pPr>
      <w:r w:rsidRPr="005870AD">
        <w:rPr>
          <w:rFonts w:ascii="Times New Roman" w:hAnsi="Times New Roman" w:cs="Times New Roman"/>
          <w:bCs/>
        </w:rPr>
        <w:lastRenderedPageBreak/>
        <w:t>S is colored in the same color as X</w:t>
      </w:r>
    </w:p>
    <w:p w14:paraId="707FF510" w14:textId="47B25081" w:rsidR="002C0DE2" w:rsidRPr="00C47796" w:rsidRDefault="00CD5435" w:rsidP="00284E2E">
      <w:pPr>
        <w:pStyle w:val="NoSpacing"/>
        <w:numPr>
          <w:ilvl w:val="0"/>
          <w:numId w:val="3"/>
        </w:numPr>
        <w:ind w:left="142"/>
        <w:rPr>
          <w:rFonts w:ascii="Times New Roman" w:hAnsi="Times New Roman" w:cs="Times New Roman"/>
        </w:rPr>
        <w:sectPr w:rsidR="002C0DE2" w:rsidRPr="00C47796" w:rsidSect="00284E2E">
          <w:type w:val="continuous"/>
          <w:pgSz w:w="11906" w:h="16838"/>
          <w:pgMar w:top="1440" w:right="1440" w:bottom="1440" w:left="1440" w:header="708" w:footer="708" w:gutter="0"/>
          <w:cols w:num="2" w:space="426"/>
          <w:docGrid w:linePitch="360"/>
        </w:sectPr>
      </w:pPr>
      <w:r>
        <w:rPr>
          <w:rFonts w:ascii="Times New Roman" w:hAnsi="Times New Roman" w:cs="Times New Roman"/>
        </w:rPr>
        <w:t xml:space="preserve">X is colored in </w:t>
      </w:r>
      <w:r w:rsidR="00E34C95">
        <w:rPr>
          <w:rFonts w:ascii="Times New Roman" w:hAnsi="Times New Roman" w:cs="Times New Roman"/>
        </w:rPr>
        <w:t>the same as</w:t>
      </w:r>
      <w:r>
        <w:rPr>
          <w:rFonts w:ascii="Times New Roman" w:hAnsi="Times New Roman" w:cs="Times New Roman"/>
        </w:rPr>
        <w:t xml:space="preserve"> Y</w:t>
      </w:r>
    </w:p>
    <w:bookmarkEnd w:id="2"/>
    <w:p w14:paraId="0D400B0C" w14:textId="77777777" w:rsidR="004960BE" w:rsidRPr="00C47796" w:rsidRDefault="004960BE" w:rsidP="004960BE">
      <w:pPr>
        <w:pStyle w:val="NoSpacing"/>
        <w:rPr>
          <w:rFonts w:ascii="Times New Roman" w:hAnsi="Times New Roman" w:cs="Times New Roman"/>
        </w:rPr>
      </w:pPr>
    </w:p>
    <w:p w14:paraId="6CF47AC9" w14:textId="4875C8B1" w:rsidR="004960BE" w:rsidRPr="00C47796" w:rsidRDefault="00E34C95" w:rsidP="004E7D34">
      <w:pPr>
        <w:pStyle w:val="NoSpacing"/>
        <w:numPr>
          <w:ilvl w:val="0"/>
          <w:numId w:val="1"/>
        </w:numPr>
        <w:rPr>
          <w:rFonts w:ascii="Times New Roman" w:hAnsi="Times New Roman" w:cs="Times New Roman"/>
        </w:rPr>
      </w:pPr>
      <w:bookmarkStart w:id="3" w:name="_Hlk79571738"/>
      <w:r w:rsidRPr="00E34C95">
        <w:rPr>
          <w:rFonts w:ascii="Times New Roman" w:hAnsi="Times New Roman" w:cs="Times New Roman"/>
        </w:rPr>
        <w:t>Which of the following houses can be colored in the same color as W?</w:t>
      </w:r>
    </w:p>
    <w:p w14:paraId="0937F868" w14:textId="77777777" w:rsidR="00E129FA" w:rsidRPr="00C47796" w:rsidRDefault="00E129FA" w:rsidP="004960BE">
      <w:pPr>
        <w:pStyle w:val="NoSpacing"/>
        <w:rPr>
          <w:rFonts w:ascii="Times New Roman" w:hAnsi="Times New Roman" w:cs="Times New Roman"/>
        </w:rPr>
      </w:pPr>
    </w:p>
    <w:p w14:paraId="27664E68" w14:textId="77777777" w:rsidR="00E129FA" w:rsidRPr="00C47796" w:rsidRDefault="00E129FA" w:rsidP="004E7D34">
      <w:pPr>
        <w:pStyle w:val="NoSpacing"/>
        <w:numPr>
          <w:ilvl w:val="0"/>
          <w:numId w:val="4"/>
        </w:numPr>
        <w:rPr>
          <w:rFonts w:ascii="Times New Roman" w:hAnsi="Times New Roman" w:cs="Times New Roman"/>
        </w:rPr>
        <w:sectPr w:rsidR="00E129FA" w:rsidRPr="00C47796" w:rsidSect="00EE6597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6699B55A" w14:textId="4F9486CB" w:rsidR="00E129FA" w:rsidRPr="00C47796" w:rsidRDefault="00E34C95" w:rsidP="004E7D34">
      <w:pPr>
        <w:pStyle w:val="NoSpacing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S</w:t>
      </w:r>
    </w:p>
    <w:p w14:paraId="7ED816C3" w14:textId="015A020A" w:rsidR="00E129FA" w:rsidRPr="00C47796" w:rsidRDefault="00E34C95" w:rsidP="004E7D34">
      <w:pPr>
        <w:pStyle w:val="NoSpacing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X</w:t>
      </w:r>
    </w:p>
    <w:p w14:paraId="52E6076E" w14:textId="0DE82637" w:rsidR="00E129FA" w:rsidRPr="00E34C95" w:rsidRDefault="00E34C95" w:rsidP="00284E2E">
      <w:pPr>
        <w:pStyle w:val="NoSpacing"/>
        <w:numPr>
          <w:ilvl w:val="0"/>
          <w:numId w:val="4"/>
        </w:numPr>
        <w:ind w:left="0"/>
        <w:rPr>
          <w:rFonts w:ascii="Times New Roman" w:hAnsi="Times New Roman" w:cs="Times New Roman"/>
        </w:rPr>
      </w:pPr>
      <w:r w:rsidRPr="00E34C95">
        <w:rPr>
          <w:rFonts w:ascii="Times New Roman" w:hAnsi="Times New Roman" w:cs="Times New Roman"/>
        </w:rPr>
        <w:lastRenderedPageBreak/>
        <w:t>Y</w:t>
      </w:r>
    </w:p>
    <w:p w14:paraId="51EB43D3" w14:textId="39A81C96" w:rsidR="00E129FA" w:rsidRPr="009B6FE3" w:rsidRDefault="00E34C95" w:rsidP="00284E2E">
      <w:pPr>
        <w:pStyle w:val="NoSpacing"/>
        <w:numPr>
          <w:ilvl w:val="0"/>
          <w:numId w:val="4"/>
        </w:numPr>
        <w:ind w:left="0"/>
        <w:rPr>
          <w:rFonts w:ascii="Times New Roman" w:hAnsi="Times New Roman" w:cs="Times New Roman"/>
          <w:bCs/>
        </w:rPr>
        <w:sectPr w:rsidR="00E129FA" w:rsidRPr="009B6FE3" w:rsidSect="00E129FA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  <w:r w:rsidRPr="009B6FE3">
        <w:rPr>
          <w:rFonts w:ascii="Times New Roman" w:hAnsi="Times New Roman" w:cs="Times New Roman"/>
          <w:bCs/>
        </w:rPr>
        <w:t>Z</w:t>
      </w:r>
    </w:p>
    <w:p w14:paraId="62CD676D" w14:textId="77777777" w:rsidR="004960BE" w:rsidRPr="00C47796" w:rsidRDefault="004960BE" w:rsidP="004960BE">
      <w:pPr>
        <w:pStyle w:val="NoSpacing"/>
        <w:rPr>
          <w:rFonts w:ascii="Times New Roman" w:hAnsi="Times New Roman" w:cs="Times New Roman"/>
        </w:rPr>
      </w:pPr>
    </w:p>
    <w:p w14:paraId="3CEDC89A" w14:textId="77777777" w:rsidR="00E97841" w:rsidRPr="00E97841" w:rsidRDefault="00E97841" w:rsidP="004E7D34">
      <w:pPr>
        <w:pStyle w:val="NoSpacing"/>
        <w:numPr>
          <w:ilvl w:val="0"/>
          <w:numId w:val="1"/>
        </w:numPr>
        <w:rPr>
          <w:rFonts w:ascii="Times New Roman" w:hAnsi="Times New Roman" w:cs="Times New Roman"/>
        </w:rPr>
      </w:pPr>
      <w:r w:rsidRPr="00E97841">
        <w:rPr>
          <w:rFonts w:ascii="Times New Roman" w:hAnsi="Times New Roman" w:cs="Times New Roman"/>
        </w:rPr>
        <w:t>Amir said, “All lemons I have tasted are sour; therefore, all lemons are sour.”</w:t>
      </w:r>
    </w:p>
    <w:p w14:paraId="7D05B5EF" w14:textId="09359065" w:rsidR="004960BE" w:rsidRPr="00C47796" w:rsidRDefault="00E97841" w:rsidP="00E97841">
      <w:pPr>
        <w:pStyle w:val="NoSpacing"/>
        <w:ind w:left="720"/>
        <w:rPr>
          <w:rFonts w:ascii="Times New Roman" w:hAnsi="Times New Roman" w:cs="Times New Roman"/>
        </w:rPr>
      </w:pPr>
      <w:r w:rsidRPr="00E97841">
        <w:rPr>
          <w:rFonts w:ascii="Times New Roman" w:hAnsi="Times New Roman" w:cs="Times New Roman"/>
        </w:rPr>
        <w:t>Which one of the following most closely parallels the logic of the above statement?</w:t>
      </w:r>
    </w:p>
    <w:p w14:paraId="57D04BE0" w14:textId="77777777" w:rsidR="00BC0F10" w:rsidRPr="00C47796" w:rsidRDefault="00BC0F10" w:rsidP="004E7D34">
      <w:pPr>
        <w:pStyle w:val="NoSpacing"/>
        <w:numPr>
          <w:ilvl w:val="0"/>
          <w:numId w:val="5"/>
        </w:numPr>
        <w:rPr>
          <w:rFonts w:ascii="Times New Roman" w:hAnsi="Times New Roman" w:cs="Times New Roman"/>
        </w:rPr>
        <w:sectPr w:rsidR="00BC0F10" w:rsidRPr="00C47796" w:rsidSect="00EE6597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5F217CE5" w14:textId="5D8505E7" w:rsidR="004960BE" w:rsidRPr="00C47796" w:rsidRDefault="00E97841" w:rsidP="004E7D34">
      <w:pPr>
        <w:pStyle w:val="NoSpacing"/>
        <w:numPr>
          <w:ilvl w:val="0"/>
          <w:numId w:val="5"/>
        </w:numPr>
        <w:rPr>
          <w:rFonts w:ascii="Times New Roman" w:hAnsi="Times New Roman" w:cs="Times New Roman"/>
        </w:rPr>
      </w:pPr>
      <w:r w:rsidRPr="00E97841">
        <w:rPr>
          <w:rFonts w:ascii="Times New Roman" w:hAnsi="Times New Roman" w:cs="Times New Roman"/>
        </w:rPr>
        <w:lastRenderedPageBreak/>
        <w:t>My income has increased each year for the past four years; therefore, it will increase again next year.</w:t>
      </w:r>
      <w:r w:rsidR="004960BE" w:rsidRPr="00C47796">
        <w:rPr>
          <w:rFonts w:ascii="Times New Roman" w:hAnsi="Times New Roman" w:cs="Times New Roman"/>
        </w:rPr>
        <w:t xml:space="preserve"> </w:t>
      </w:r>
    </w:p>
    <w:p w14:paraId="2B1DC7F7" w14:textId="77777777" w:rsidR="00E97841" w:rsidRPr="00E97841" w:rsidRDefault="00E97841" w:rsidP="004E7D34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E97841">
        <w:rPr>
          <w:rFonts w:ascii="Times New Roman" w:hAnsi="Times New Roman" w:cs="Times New Roman"/>
        </w:rPr>
        <w:t>I sped to work every day last week and I did not get a ticket; therefore, they do not give tickets for speeding around here anymore.</w:t>
      </w:r>
    </w:p>
    <w:p w14:paraId="22C14CC3" w14:textId="62765C69" w:rsidR="004960BE" w:rsidRPr="00C47796" w:rsidRDefault="00E97841" w:rsidP="004E7D34">
      <w:pPr>
        <w:pStyle w:val="NoSpacing"/>
        <w:numPr>
          <w:ilvl w:val="0"/>
          <w:numId w:val="5"/>
        </w:numPr>
        <w:rPr>
          <w:rFonts w:ascii="Times New Roman" w:hAnsi="Times New Roman" w:cs="Times New Roman"/>
        </w:rPr>
      </w:pPr>
      <w:r w:rsidRPr="00E97841">
        <w:rPr>
          <w:rFonts w:ascii="Times New Roman" w:hAnsi="Times New Roman" w:cs="Times New Roman"/>
        </w:rPr>
        <w:lastRenderedPageBreak/>
        <w:t>All rubies are red. This gem is green; therefore, it is not a ruby.</w:t>
      </w:r>
    </w:p>
    <w:p w14:paraId="6CAA9A12" w14:textId="40E434F0" w:rsidR="004960BE" w:rsidRPr="009B6FE3" w:rsidRDefault="00E97841" w:rsidP="004E7D34">
      <w:pPr>
        <w:pStyle w:val="NoSpacing"/>
        <w:numPr>
          <w:ilvl w:val="0"/>
          <w:numId w:val="5"/>
        </w:numPr>
        <w:rPr>
          <w:rFonts w:ascii="Times New Roman" w:hAnsi="Times New Roman" w:cs="Times New Roman"/>
          <w:bCs/>
        </w:rPr>
      </w:pPr>
      <w:r w:rsidRPr="009B6FE3">
        <w:rPr>
          <w:rFonts w:ascii="Times New Roman" w:hAnsi="Times New Roman" w:cs="Times New Roman"/>
          <w:bCs/>
        </w:rPr>
        <w:t>Every student I had in school was selfish; therefore, all students are selfish.</w:t>
      </w:r>
    </w:p>
    <w:bookmarkEnd w:id="3"/>
    <w:p w14:paraId="6EFC69A2" w14:textId="5758F238" w:rsidR="004960BE" w:rsidRDefault="004960BE" w:rsidP="004960BE">
      <w:pPr>
        <w:pStyle w:val="NoSpacing"/>
        <w:rPr>
          <w:rFonts w:ascii="Times New Roman" w:hAnsi="Times New Roman" w:cs="Times New Roman"/>
        </w:rPr>
      </w:pPr>
    </w:p>
    <w:p w14:paraId="0A512111" w14:textId="01ADCE92" w:rsidR="00DD4960" w:rsidRDefault="00DD4960" w:rsidP="004960BE">
      <w:pPr>
        <w:pStyle w:val="NoSpacing"/>
        <w:rPr>
          <w:rFonts w:ascii="Times New Roman" w:eastAsia="Times New Roman" w:hAnsi="Times New Roman" w:cs="Calibri"/>
          <w:b/>
          <w:bCs/>
        </w:rPr>
      </w:pPr>
      <w:r>
        <w:rPr>
          <w:rFonts w:ascii="Times New Roman" w:eastAsia="Times New Roman" w:hAnsi="Times New Roman" w:cs="Calibri"/>
          <w:b/>
          <w:bCs/>
        </w:rPr>
        <w:t>Questions 5-6 are based on the following passage.</w:t>
      </w:r>
    </w:p>
    <w:p w14:paraId="03DA6B31" w14:textId="7C072750" w:rsidR="00DD4960" w:rsidRDefault="00DD4960" w:rsidP="00DD4960">
      <w:pPr>
        <w:pStyle w:val="NoSpacing"/>
        <w:ind w:left="360"/>
        <w:jc w:val="both"/>
        <w:rPr>
          <w:rFonts w:ascii="Times New Roman" w:eastAsia="Times New Roman" w:hAnsi="Times New Roman" w:cs="Calibri"/>
          <w:color w:val="222222"/>
        </w:rPr>
      </w:pPr>
      <w:r>
        <w:rPr>
          <w:rFonts w:ascii="Times New Roman" w:eastAsia="Times New Roman" w:hAnsi="Times New Roman" w:cs="Calibri"/>
          <w:color w:val="222222"/>
        </w:rPr>
        <w:t>Machines deprive us of two things which are certainly important ingredients of human happiness, namely, spontaneity and variety. Machines have their own pace and their demands, a man who has a costly plant must keep it working. The great trouble with machines, from the point of view of emotions, is its automation.</w:t>
      </w:r>
    </w:p>
    <w:p w14:paraId="397C1F6D" w14:textId="77777777" w:rsidR="00284E2E" w:rsidRPr="00C47796" w:rsidRDefault="00284E2E" w:rsidP="00DD4960">
      <w:pPr>
        <w:pStyle w:val="NoSpacing"/>
        <w:ind w:left="360"/>
        <w:jc w:val="both"/>
        <w:rPr>
          <w:rFonts w:ascii="Times New Roman" w:hAnsi="Times New Roman" w:cs="Times New Roman"/>
        </w:rPr>
      </w:pPr>
    </w:p>
    <w:p w14:paraId="646D4D1B" w14:textId="1C6D8861" w:rsidR="004960BE" w:rsidRPr="00C47796" w:rsidRDefault="00DD4960" w:rsidP="004E7D34">
      <w:pPr>
        <w:pStyle w:val="NoSpacing"/>
        <w:numPr>
          <w:ilvl w:val="0"/>
          <w:numId w:val="1"/>
        </w:numPr>
        <w:rPr>
          <w:rFonts w:ascii="Times New Roman" w:hAnsi="Times New Roman" w:cs="Times New Roman"/>
        </w:rPr>
      </w:pPr>
      <w:bookmarkStart w:id="4" w:name="_Hlk79572228"/>
      <w:r w:rsidRPr="00DD4960">
        <w:rPr>
          <w:rFonts w:ascii="Times New Roman" w:hAnsi="Times New Roman" w:cs="Times New Roman"/>
        </w:rPr>
        <w:t>In the above passage "deprive" means</w:t>
      </w:r>
    </w:p>
    <w:p w14:paraId="5033FC52" w14:textId="77777777" w:rsidR="004960BE" w:rsidRPr="00C47796" w:rsidRDefault="004960BE" w:rsidP="004960BE">
      <w:pPr>
        <w:pStyle w:val="NoSpacing"/>
        <w:rPr>
          <w:rFonts w:ascii="Times New Roman" w:hAnsi="Times New Roman" w:cs="Times New Roman"/>
        </w:rPr>
      </w:pPr>
    </w:p>
    <w:p w14:paraId="4D589409" w14:textId="77777777" w:rsidR="00BC0F10" w:rsidRPr="00C47796" w:rsidRDefault="00BC0F10" w:rsidP="004E7D34">
      <w:pPr>
        <w:pStyle w:val="NoSpacing"/>
        <w:numPr>
          <w:ilvl w:val="0"/>
          <w:numId w:val="6"/>
        </w:numPr>
        <w:rPr>
          <w:rFonts w:ascii="Times New Roman" w:hAnsi="Times New Roman" w:cs="Times New Roman"/>
          <w:b/>
        </w:rPr>
        <w:sectPr w:rsidR="00BC0F10" w:rsidRPr="00C47796" w:rsidSect="00EE6597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7563A4C3" w14:textId="431CB251" w:rsidR="004960BE" w:rsidRPr="0074419B" w:rsidRDefault="0074419B" w:rsidP="004E7D34">
      <w:pPr>
        <w:pStyle w:val="NoSpacing"/>
        <w:numPr>
          <w:ilvl w:val="0"/>
          <w:numId w:val="6"/>
        </w:numPr>
        <w:rPr>
          <w:rFonts w:ascii="Times New Roman" w:hAnsi="Times New Roman" w:cs="Times New Roman"/>
        </w:rPr>
      </w:pPr>
      <w:r w:rsidRPr="0074419B">
        <w:rPr>
          <w:rFonts w:ascii="Times New Roman" w:hAnsi="Times New Roman" w:cs="Times New Roman"/>
        </w:rPr>
        <w:lastRenderedPageBreak/>
        <w:t>Distract</w:t>
      </w:r>
      <w:r w:rsidR="004960BE" w:rsidRPr="0074419B">
        <w:rPr>
          <w:rFonts w:ascii="Times New Roman" w:hAnsi="Times New Roman" w:cs="Times New Roman"/>
        </w:rPr>
        <w:t xml:space="preserve"> </w:t>
      </w:r>
    </w:p>
    <w:p w14:paraId="0AB4B7EA" w14:textId="026A076E" w:rsidR="004960BE" w:rsidRPr="009B6FE3" w:rsidRDefault="0074419B" w:rsidP="004E7D34">
      <w:pPr>
        <w:pStyle w:val="NoSpacing"/>
        <w:numPr>
          <w:ilvl w:val="0"/>
          <w:numId w:val="6"/>
        </w:numPr>
        <w:rPr>
          <w:rFonts w:ascii="Times New Roman" w:hAnsi="Times New Roman" w:cs="Times New Roman"/>
        </w:rPr>
      </w:pPr>
      <w:r w:rsidRPr="009B6FE3">
        <w:rPr>
          <w:rFonts w:ascii="Times New Roman" w:hAnsi="Times New Roman" w:cs="Times New Roman"/>
        </w:rPr>
        <w:t>Take away from</w:t>
      </w:r>
      <w:r w:rsidR="004960BE" w:rsidRPr="009B6FE3">
        <w:rPr>
          <w:rFonts w:ascii="Times New Roman" w:hAnsi="Times New Roman" w:cs="Times New Roman"/>
        </w:rPr>
        <w:t xml:space="preserve"> </w:t>
      </w:r>
    </w:p>
    <w:p w14:paraId="52005536" w14:textId="73B43A3D" w:rsidR="004960BE" w:rsidRPr="00C47796" w:rsidRDefault="0074419B" w:rsidP="00284E2E">
      <w:pPr>
        <w:pStyle w:val="NoSpacing"/>
        <w:numPr>
          <w:ilvl w:val="0"/>
          <w:numId w:val="6"/>
        </w:numPr>
        <w:ind w:left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Deride</w:t>
      </w:r>
    </w:p>
    <w:p w14:paraId="19DA7979" w14:textId="24E33ECE" w:rsidR="00BC0F10" w:rsidRPr="00C47796" w:rsidRDefault="0074419B" w:rsidP="00284E2E">
      <w:pPr>
        <w:pStyle w:val="NoSpacing"/>
        <w:numPr>
          <w:ilvl w:val="0"/>
          <w:numId w:val="6"/>
        </w:numPr>
        <w:ind w:left="0"/>
        <w:rPr>
          <w:rFonts w:ascii="Times New Roman" w:hAnsi="Times New Roman" w:cs="Times New Roman"/>
        </w:rPr>
        <w:sectPr w:rsidR="00BC0F10" w:rsidRPr="00C47796" w:rsidSect="00BC0F10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  <w:r>
        <w:rPr>
          <w:rFonts w:ascii="Times New Roman" w:hAnsi="Times New Roman" w:cs="Times New Roman"/>
        </w:rPr>
        <w:t>Vest with</w:t>
      </w:r>
    </w:p>
    <w:bookmarkEnd w:id="4"/>
    <w:p w14:paraId="1C2CE587" w14:textId="77777777" w:rsidR="004960BE" w:rsidRPr="00C47796" w:rsidRDefault="004960BE" w:rsidP="004960BE">
      <w:pPr>
        <w:pStyle w:val="NoSpacing"/>
        <w:rPr>
          <w:rFonts w:ascii="Times New Roman" w:hAnsi="Times New Roman" w:cs="Times New Roman"/>
        </w:rPr>
      </w:pPr>
    </w:p>
    <w:p w14:paraId="473CEF98" w14:textId="2D5AECAD" w:rsidR="004960BE" w:rsidRPr="00C47796" w:rsidRDefault="0074419B" w:rsidP="004E7D34">
      <w:pPr>
        <w:pStyle w:val="NoSpacing"/>
        <w:numPr>
          <w:ilvl w:val="0"/>
          <w:numId w:val="1"/>
        </w:numPr>
        <w:rPr>
          <w:rFonts w:ascii="Times New Roman" w:hAnsi="Times New Roman" w:cs="Times New Roman"/>
        </w:rPr>
      </w:pPr>
      <w:bookmarkStart w:id="5" w:name="_Hlk79572272"/>
      <w:r>
        <w:rPr>
          <w:rFonts w:ascii="Times New Roman" w:eastAsia="Times New Roman" w:hAnsi="Times New Roman" w:cs="Calibri"/>
          <w:color w:val="222222"/>
        </w:rPr>
        <w:t>The trouble with machines is</w:t>
      </w:r>
    </w:p>
    <w:p w14:paraId="07C07A95" w14:textId="77777777" w:rsidR="004960BE" w:rsidRPr="00C47796" w:rsidRDefault="004960BE" w:rsidP="004960BE">
      <w:pPr>
        <w:pStyle w:val="NoSpacing"/>
        <w:rPr>
          <w:rFonts w:ascii="Times New Roman" w:hAnsi="Times New Roman" w:cs="Times New Roman"/>
        </w:rPr>
      </w:pPr>
    </w:p>
    <w:p w14:paraId="62F7713F" w14:textId="77777777" w:rsidR="00FC434C" w:rsidRPr="00C47796" w:rsidRDefault="00FC434C" w:rsidP="004E7D34">
      <w:pPr>
        <w:pStyle w:val="NoSpacing"/>
        <w:numPr>
          <w:ilvl w:val="0"/>
          <w:numId w:val="7"/>
        </w:numPr>
        <w:rPr>
          <w:rFonts w:ascii="Times New Roman" w:hAnsi="Times New Roman" w:cs="Times New Roman"/>
        </w:rPr>
        <w:sectPr w:rsidR="00FC434C" w:rsidRPr="00C47796" w:rsidSect="00EE6597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7E2B49DE" w14:textId="1C3A44DE" w:rsidR="004960BE" w:rsidRPr="00C47796" w:rsidRDefault="0074419B" w:rsidP="004E7D34">
      <w:pPr>
        <w:pStyle w:val="NoSpacing"/>
        <w:numPr>
          <w:ilvl w:val="0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Spontaneity</w:t>
      </w:r>
    </w:p>
    <w:p w14:paraId="5DBDBC23" w14:textId="6D59CABB" w:rsidR="004960BE" w:rsidRDefault="0074419B" w:rsidP="004E7D34">
      <w:pPr>
        <w:pStyle w:val="NoSpacing"/>
        <w:numPr>
          <w:ilvl w:val="0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mot</w:t>
      </w:r>
      <w:r w:rsidR="00173BF1">
        <w:rPr>
          <w:rFonts w:ascii="Times New Roman" w:hAnsi="Times New Roman" w:cs="Times New Roman"/>
        </w:rPr>
        <w:t>io</w:t>
      </w:r>
      <w:r>
        <w:rPr>
          <w:rFonts w:ascii="Times New Roman" w:hAnsi="Times New Roman" w:cs="Times New Roman"/>
        </w:rPr>
        <w:t>ns</w:t>
      </w:r>
      <w:r w:rsidR="004960BE" w:rsidRPr="00C47796">
        <w:rPr>
          <w:rFonts w:ascii="Times New Roman" w:hAnsi="Times New Roman" w:cs="Times New Roman"/>
        </w:rPr>
        <w:t xml:space="preserve"> </w:t>
      </w:r>
    </w:p>
    <w:p w14:paraId="28C365F7" w14:textId="77777777" w:rsidR="00456644" w:rsidRPr="00C47796" w:rsidRDefault="00456644" w:rsidP="00456644">
      <w:pPr>
        <w:pStyle w:val="NoSpacing"/>
        <w:ind w:left="720"/>
        <w:rPr>
          <w:rFonts w:ascii="Times New Roman" w:hAnsi="Times New Roman" w:cs="Times New Roman"/>
        </w:rPr>
      </w:pPr>
    </w:p>
    <w:p w14:paraId="52E77988" w14:textId="7902B4BC" w:rsidR="004960BE" w:rsidRPr="009B6FE3" w:rsidRDefault="004960BE" w:rsidP="00284E2E">
      <w:pPr>
        <w:pStyle w:val="NoSpacing"/>
        <w:numPr>
          <w:ilvl w:val="0"/>
          <w:numId w:val="7"/>
        </w:numPr>
        <w:ind w:left="0"/>
        <w:rPr>
          <w:rFonts w:ascii="Times New Roman" w:hAnsi="Times New Roman" w:cs="Times New Roman"/>
        </w:rPr>
      </w:pPr>
      <w:r w:rsidRPr="009B6FE3">
        <w:rPr>
          <w:rFonts w:ascii="Times New Roman" w:hAnsi="Times New Roman" w:cs="Times New Roman"/>
        </w:rPr>
        <w:lastRenderedPageBreak/>
        <w:t>A</w:t>
      </w:r>
      <w:r w:rsidR="0074419B" w:rsidRPr="009B6FE3">
        <w:rPr>
          <w:rFonts w:ascii="Times New Roman" w:hAnsi="Times New Roman" w:cs="Times New Roman"/>
        </w:rPr>
        <w:t>utomation</w:t>
      </w:r>
      <w:r w:rsidRPr="009B6FE3">
        <w:rPr>
          <w:rFonts w:ascii="Times New Roman" w:hAnsi="Times New Roman" w:cs="Times New Roman"/>
        </w:rPr>
        <w:t xml:space="preserve"> </w:t>
      </w:r>
    </w:p>
    <w:p w14:paraId="7425DE67" w14:textId="2B0E2CBA" w:rsidR="00FC434C" w:rsidRPr="0074419B" w:rsidRDefault="0074419B" w:rsidP="00284E2E">
      <w:pPr>
        <w:pStyle w:val="NoSpacing"/>
        <w:numPr>
          <w:ilvl w:val="0"/>
          <w:numId w:val="7"/>
        </w:numPr>
        <w:ind w:left="0"/>
        <w:rPr>
          <w:rFonts w:ascii="Times New Roman" w:hAnsi="Times New Roman" w:cs="Times New Roman"/>
          <w:bCs/>
        </w:rPr>
        <w:sectPr w:rsidR="00FC434C" w:rsidRPr="0074419B" w:rsidSect="00FC434C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  <w:r>
        <w:rPr>
          <w:rFonts w:ascii="Times New Roman" w:hAnsi="Times New Roman" w:cs="Times New Roman"/>
          <w:bCs/>
        </w:rPr>
        <w:t>All of the above</w:t>
      </w:r>
      <w:r w:rsidR="004960BE" w:rsidRPr="0074419B">
        <w:rPr>
          <w:rFonts w:ascii="Times New Roman" w:hAnsi="Times New Roman" w:cs="Times New Roman"/>
          <w:bCs/>
        </w:rPr>
        <w:t xml:space="preserve"> </w:t>
      </w:r>
    </w:p>
    <w:bookmarkEnd w:id="5"/>
    <w:p w14:paraId="1C0C9C7F" w14:textId="77969562" w:rsidR="00173BF1" w:rsidRDefault="00173BF1" w:rsidP="00173BF1">
      <w:pPr>
        <w:pStyle w:val="NoSpacing"/>
        <w:rPr>
          <w:rFonts w:ascii="Times New Roman" w:eastAsia="Times New Roman" w:hAnsi="Times New Roman" w:cs="Calibri"/>
          <w:b/>
          <w:bCs/>
        </w:rPr>
      </w:pPr>
      <w:r>
        <w:rPr>
          <w:rFonts w:ascii="Times New Roman" w:eastAsia="Times New Roman" w:hAnsi="Times New Roman" w:cs="Calibri"/>
          <w:b/>
          <w:bCs/>
        </w:rPr>
        <w:lastRenderedPageBreak/>
        <w:t>Questions 7-9 are based on the following passage.</w:t>
      </w:r>
    </w:p>
    <w:p w14:paraId="0AFCE9CC" w14:textId="77777777" w:rsidR="00173BF1" w:rsidRPr="00173BF1" w:rsidRDefault="00173BF1" w:rsidP="00173BF1">
      <w:pPr>
        <w:pStyle w:val="NoSpacing"/>
        <w:ind w:left="360"/>
        <w:jc w:val="both"/>
        <w:rPr>
          <w:rFonts w:ascii="Times New Roman" w:eastAsia="Times New Roman" w:hAnsi="Times New Roman" w:cs="Calibri"/>
          <w:color w:val="222222"/>
        </w:rPr>
      </w:pPr>
      <w:r w:rsidRPr="00173BF1">
        <w:rPr>
          <w:rFonts w:ascii="Times New Roman" w:eastAsia="Times New Roman" w:hAnsi="Times New Roman" w:cs="Calibri"/>
          <w:color w:val="222222"/>
        </w:rPr>
        <w:t>Directions: The following questions are based on a passage or set of conditions. To answer the question, choose the answer you think is most appropriate among the given options.</w:t>
      </w:r>
    </w:p>
    <w:p w14:paraId="5FC2DB26" w14:textId="5806C5B8" w:rsidR="004960BE" w:rsidRDefault="00173BF1" w:rsidP="00173BF1">
      <w:pPr>
        <w:pStyle w:val="NoSpacing"/>
        <w:ind w:left="360"/>
        <w:jc w:val="both"/>
        <w:rPr>
          <w:rFonts w:ascii="Times New Roman" w:eastAsia="Times New Roman" w:hAnsi="Times New Roman" w:cs="Calibri"/>
          <w:color w:val="222222"/>
        </w:rPr>
      </w:pPr>
      <w:r w:rsidRPr="00173BF1">
        <w:rPr>
          <w:rFonts w:ascii="Times New Roman" w:eastAsia="Times New Roman" w:hAnsi="Times New Roman" w:cs="Calibri"/>
          <w:color w:val="222222"/>
        </w:rPr>
        <w:t>Three men (Tahir, Pervaiz and Javed) and three women (Elena, Ayesha and Kiran) are spending a few months at Abbottabad. They are to stay in a row of nine cottages, each one living in his or her own cottage. There are no others staying in the same row of houses.</w:t>
      </w:r>
    </w:p>
    <w:p w14:paraId="14714847" w14:textId="77777777" w:rsidR="00173BF1" w:rsidRDefault="00173BF1" w:rsidP="004E7D34">
      <w:pPr>
        <w:numPr>
          <w:ilvl w:val="0"/>
          <w:numId w:val="25"/>
        </w:numPr>
        <w:shd w:val="clear" w:color="auto" w:fill="FFFFFF"/>
        <w:spacing w:beforeAutospacing="1" w:after="0" w:afterAutospacing="1" w:line="240" w:lineRule="auto"/>
        <w:rPr>
          <w:rFonts w:ascii="Times New Roman" w:hAnsi="Times New Roman"/>
        </w:rPr>
      </w:pPr>
      <w:r>
        <w:rPr>
          <w:rFonts w:ascii="Times New Roman" w:eastAsia="Times New Roman" w:hAnsi="Times New Roman" w:cs="Calibri"/>
          <w:color w:val="222222"/>
        </w:rPr>
        <w:t>Ayesha, Tahir and Javed do not want to stay in any cottage, which is at the end of the row.</w:t>
      </w:r>
    </w:p>
    <w:p w14:paraId="58EE911A" w14:textId="77777777" w:rsidR="00173BF1" w:rsidRDefault="00173BF1" w:rsidP="004E7D34">
      <w:pPr>
        <w:numPr>
          <w:ilvl w:val="0"/>
          <w:numId w:val="25"/>
        </w:numPr>
        <w:shd w:val="clear" w:color="auto" w:fill="FFFFFF"/>
        <w:spacing w:beforeAutospacing="1" w:after="0" w:afterAutospacing="1" w:line="240" w:lineRule="auto"/>
        <w:rPr>
          <w:rFonts w:ascii="Times New Roman" w:hAnsi="Times New Roman"/>
        </w:rPr>
      </w:pPr>
      <w:r>
        <w:rPr>
          <w:rFonts w:ascii="Times New Roman" w:eastAsia="Times New Roman" w:hAnsi="Times New Roman" w:cs="Calibri"/>
          <w:color w:val="222222"/>
        </w:rPr>
        <w:t>Elena and Ayesha are unwilling to stay besides any occupied cottage.</w:t>
      </w:r>
    </w:p>
    <w:p w14:paraId="53416CF5" w14:textId="77777777" w:rsidR="00173BF1" w:rsidRDefault="00173BF1" w:rsidP="004E7D34">
      <w:pPr>
        <w:numPr>
          <w:ilvl w:val="0"/>
          <w:numId w:val="25"/>
        </w:numPr>
        <w:shd w:val="clear" w:color="auto" w:fill="FFFFFF"/>
        <w:spacing w:beforeAutospacing="1" w:after="0" w:afterAutospacing="1" w:line="240" w:lineRule="auto"/>
        <w:rPr>
          <w:rFonts w:ascii="Times New Roman" w:hAnsi="Times New Roman"/>
        </w:rPr>
      </w:pPr>
      <w:r>
        <w:rPr>
          <w:rFonts w:ascii="Times New Roman" w:eastAsia="Times New Roman" w:hAnsi="Times New Roman" w:cs="Calibri"/>
          <w:color w:val="222222"/>
        </w:rPr>
        <w:t>Kiran is next to Pervaiz and Javed.</w:t>
      </w:r>
    </w:p>
    <w:p w14:paraId="0FFDDD08" w14:textId="77777777" w:rsidR="00173BF1" w:rsidRDefault="00173BF1" w:rsidP="004E7D34">
      <w:pPr>
        <w:numPr>
          <w:ilvl w:val="0"/>
          <w:numId w:val="25"/>
        </w:numPr>
        <w:shd w:val="clear" w:color="auto" w:fill="FFFFFF"/>
        <w:spacing w:beforeAutospacing="1" w:after="0" w:afterAutospacing="1" w:line="240" w:lineRule="auto"/>
        <w:rPr>
          <w:rFonts w:ascii="Times New Roman" w:hAnsi="Times New Roman"/>
        </w:rPr>
      </w:pPr>
      <w:r>
        <w:rPr>
          <w:rFonts w:ascii="Times New Roman" w:eastAsia="Times New Roman" w:hAnsi="Times New Roman" w:cs="Calibri"/>
          <w:color w:val="222222"/>
        </w:rPr>
        <w:t>Between Ayesha and Javed's cottage there is just one vacant house.</w:t>
      </w:r>
    </w:p>
    <w:p w14:paraId="505C7EAE" w14:textId="77777777" w:rsidR="00173BF1" w:rsidRDefault="00173BF1" w:rsidP="004E7D34">
      <w:pPr>
        <w:numPr>
          <w:ilvl w:val="0"/>
          <w:numId w:val="25"/>
        </w:numPr>
        <w:shd w:val="clear" w:color="auto" w:fill="FFFFFF"/>
        <w:spacing w:beforeAutospacing="1" w:after="0" w:afterAutospacing="1" w:line="240" w:lineRule="auto"/>
        <w:jc w:val="both"/>
        <w:rPr>
          <w:rFonts w:ascii="Times New Roman" w:eastAsia="Times New Roman" w:hAnsi="Times New Roman" w:cs="Calibri"/>
          <w:color w:val="222222"/>
        </w:rPr>
      </w:pPr>
      <w:r w:rsidRPr="00173BF1">
        <w:rPr>
          <w:rFonts w:ascii="Times New Roman" w:eastAsia="Times New Roman" w:hAnsi="Times New Roman" w:cs="Calibri"/>
          <w:color w:val="222222"/>
        </w:rPr>
        <w:t>None of the girls occupies adjacent cottages.</w:t>
      </w:r>
    </w:p>
    <w:p w14:paraId="4DD2406F" w14:textId="7991DDE9" w:rsidR="00173BF1" w:rsidRPr="00284E2E" w:rsidRDefault="00173BF1" w:rsidP="00284E2E">
      <w:pPr>
        <w:numPr>
          <w:ilvl w:val="0"/>
          <w:numId w:val="25"/>
        </w:numPr>
        <w:shd w:val="clear" w:color="auto" w:fill="FFFFFF"/>
        <w:spacing w:beforeAutospacing="1" w:after="0" w:afterAutospacing="1" w:line="240" w:lineRule="auto"/>
        <w:jc w:val="both"/>
        <w:rPr>
          <w:rFonts w:ascii="Times New Roman" w:eastAsia="Times New Roman" w:hAnsi="Times New Roman" w:cs="Calibri"/>
          <w:color w:val="222222"/>
        </w:rPr>
      </w:pPr>
      <w:r w:rsidRPr="00173BF1">
        <w:rPr>
          <w:rFonts w:ascii="Times New Roman" w:eastAsia="Times New Roman" w:hAnsi="Times New Roman" w:cs="Calibri"/>
          <w:color w:val="222222"/>
        </w:rPr>
        <w:t>The house occupied by Tahir is next to an end cottage.</w:t>
      </w:r>
    </w:p>
    <w:p w14:paraId="36BA7681" w14:textId="1774836F" w:rsidR="004960BE" w:rsidRPr="00C47796" w:rsidRDefault="009C445C" w:rsidP="004E7D34">
      <w:pPr>
        <w:pStyle w:val="NoSpacing"/>
        <w:numPr>
          <w:ilvl w:val="0"/>
          <w:numId w:val="1"/>
        </w:numPr>
        <w:rPr>
          <w:rFonts w:ascii="Times New Roman" w:hAnsi="Times New Roman" w:cs="Times New Roman"/>
        </w:rPr>
      </w:pPr>
      <w:r w:rsidRPr="009C445C">
        <w:rPr>
          <w:rFonts w:ascii="Times New Roman" w:hAnsi="Times New Roman" w:cs="Times New Roman"/>
        </w:rPr>
        <w:t>Which of the above statements can be said to have been derived from two other statements?</w:t>
      </w:r>
    </w:p>
    <w:p w14:paraId="2A611399" w14:textId="77777777" w:rsidR="004960BE" w:rsidRPr="00C47796" w:rsidRDefault="004960BE" w:rsidP="004960BE">
      <w:pPr>
        <w:pStyle w:val="NoSpacing"/>
        <w:rPr>
          <w:rFonts w:ascii="Times New Roman" w:hAnsi="Times New Roman" w:cs="Times New Roman"/>
        </w:rPr>
      </w:pPr>
    </w:p>
    <w:p w14:paraId="07C2BC8E" w14:textId="77777777" w:rsidR="00FC434C" w:rsidRPr="00C47796" w:rsidRDefault="00FC434C" w:rsidP="004E7D34">
      <w:pPr>
        <w:pStyle w:val="NoSpacing"/>
        <w:numPr>
          <w:ilvl w:val="0"/>
          <w:numId w:val="8"/>
        </w:numPr>
        <w:rPr>
          <w:rFonts w:ascii="Times New Roman" w:hAnsi="Times New Roman" w:cs="Times New Roman"/>
        </w:rPr>
        <w:sectPr w:rsidR="00FC434C" w:rsidRPr="00C47796" w:rsidSect="00EE6597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5636E97C" w14:textId="77777777" w:rsidR="009C445C" w:rsidRDefault="009C445C" w:rsidP="004E7D34">
      <w:pPr>
        <w:pStyle w:val="NoSpacing"/>
        <w:numPr>
          <w:ilvl w:val="0"/>
          <w:numId w:val="8"/>
        </w:numPr>
        <w:rPr>
          <w:rFonts w:ascii="Times New Roman" w:hAnsi="Times New Roman" w:cs="Times New Roman"/>
        </w:rPr>
      </w:pPr>
      <w:r w:rsidRPr="009C445C">
        <w:rPr>
          <w:rFonts w:ascii="Times New Roman" w:hAnsi="Times New Roman" w:cs="Times New Roman"/>
        </w:rPr>
        <w:lastRenderedPageBreak/>
        <w:t>Statement 1</w:t>
      </w:r>
    </w:p>
    <w:p w14:paraId="2B11B742" w14:textId="48CC4B04" w:rsidR="009C445C" w:rsidRPr="009C445C" w:rsidRDefault="009C445C" w:rsidP="00284E2E">
      <w:pPr>
        <w:pStyle w:val="NoSpacing"/>
        <w:numPr>
          <w:ilvl w:val="0"/>
          <w:numId w:val="8"/>
        </w:numPr>
        <w:ind w:left="0"/>
        <w:rPr>
          <w:rFonts w:ascii="Times New Roman" w:hAnsi="Times New Roman" w:cs="Times New Roman"/>
        </w:rPr>
      </w:pPr>
      <w:r w:rsidRPr="009C445C">
        <w:rPr>
          <w:rFonts w:ascii="Times New Roman" w:hAnsi="Times New Roman" w:cs="Times New Roman"/>
        </w:rPr>
        <w:lastRenderedPageBreak/>
        <w:t>Statement 2</w:t>
      </w:r>
    </w:p>
    <w:p w14:paraId="29FE43F4" w14:textId="77777777" w:rsidR="009C445C" w:rsidRPr="00C47796" w:rsidRDefault="009C445C" w:rsidP="004E7D34">
      <w:pPr>
        <w:pStyle w:val="NoSpacing"/>
        <w:numPr>
          <w:ilvl w:val="0"/>
          <w:numId w:val="8"/>
        </w:numPr>
        <w:rPr>
          <w:rFonts w:ascii="Times New Roman" w:hAnsi="Times New Roman" w:cs="Times New Roman"/>
        </w:rPr>
        <w:sectPr w:rsidR="009C445C" w:rsidRPr="00C47796" w:rsidSect="009C445C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</w:p>
    <w:p w14:paraId="778BB860" w14:textId="77777777" w:rsidR="009C445C" w:rsidRDefault="009C445C" w:rsidP="004E7D34">
      <w:pPr>
        <w:pStyle w:val="NoSpacing"/>
        <w:numPr>
          <w:ilvl w:val="0"/>
          <w:numId w:val="8"/>
        </w:numPr>
        <w:rPr>
          <w:rFonts w:ascii="Times New Roman" w:hAnsi="Times New Roman" w:cs="Times New Roman"/>
        </w:rPr>
      </w:pPr>
      <w:r w:rsidRPr="009C445C">
        <w:rPr>
          <w:rFonts w:ascii="Times New Roman" w:hAnsi="Times New Roman" w:cs="Times New Roman"/>
        </w:rPr>
        <w:lastRenderedPageBreak/>
        <w:t>Statement 3</w:t>
      </w:r>
    </w:p>
    <w:p w14:paraId="150CD47E" w14:textId="77777777" w:rsidR="009C445C" w:rsidRDefault="009C445C" w:rsidP="004E7D34">
      <w:pPr>
        <w:pStyle w:val="NoSpacing"/>
        <w:numPr>
          <w:ilvl w:val="0"/>
          <w:numId w:val="8"/>
        </w:numPr>
        <w:rPr>
          <w:rFonts w:ascii="Times New Roman" w:hAnsi="Times New Roman" w:cs="Times New Roman"/>
        </w:rPr>
      </w:pPr>
      <w:r w:rsidRPr="009C445C">
        <w:rPr>
          <w:rFonts w:ascii="Times New Roman" w:hAnsi="Times New Roman" w:cs="Times New Roman"/>
        </w:rPr>
        <w:t>Statement 4</w:t>
      </w:r>
    </w:p>
    <w:p w14:paraId="18319B66" w14:textId="77777777" w:rsidR="00C45F49" w:rsidRPr="009B6FE3" w:rsidRDefault="009C445C" w:rsidP="00284E2E">
      <w:pPr>
        <w:pStyle w:val="NoSpacing"/>
        <w:numPr>
          <w:ilvl w:val="0"/>
          <w:numId w:val="8"/>
        </w:numPr>
        <w:ind w:left="0"/>
        <w:rPr>
          <w:rFonts w:ascii="Times New Roman" w:hAnsi="Times New Roman" w:cs="Times New Roman"/>
        </w:rPr>
      </w:pPr>
      <w:r w:rsidRPr="009B6FE3">
        <w:rPr>
          <w:rFonts w:ascii="Times New Roman" w:hAnsi="Times New Roman" w:cs="Times New Roman"/>
        </w:rPr>
        <w:lastRenderedPageBreak/>
        <w:t>Statement 5</w:t>
      </w:r>
    </w:p>
    <w:p w14:paraId="213B8F6B" w14:textId="29B17711" w:rsidR="00FC434C" w:rsidRPr="00C45F49" w:rsidRDefault="009C445C" w:rsidP="00284E2E">
      <w:pPr>
        <w:pStyle w:val="NoSpacing"/>
        <w:numPr>
          <w:ilvl w:val="0"/>
          <w:numId w:val="8"/>
        </w:numPr>
        <w:ind w:left="0"/>
        <w:rPr>
          <w:rFonts w:ascii="Times New Roman" w:hAnsi="Times New Roman" w:cs="Times New Roman"/>
        </w:rPr>
        <w:sectPr w:rsidR="00FC434C" w:rsidRPr="00C45F49" w:rsidSect="009C445C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  <w:r w:rsidRPr="00C45F49">
        <w:rPr>
          <w:rFonts w:ascii="Times New Roman" w:hAnsi="Times New Roman" w:cs="Times New Roman"/>
        </w:rPr>
        <w:t>Statement 6</w:t>
      </w:r>
    </w:p>
    <w:p w14:paraId="4C379F2D" w14:textId="77777777" w:rsidR="009C445C" w:rsidRDefault="009C445C" w:rsidP="004960BE">
      <w:pPr>
        <w:pStyle w:val="NoSpacing"/>
        <w:rPr>
          <w:rFonts w:ascii="Times New Roman" w:hAnsi="Times New Roman" w:cs="Times New Roman"/>
        </w:rPr>
        <w:sectPr w:rsidR="009C445C" w:rsidSect="00EE6597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6E98942E" w14:textId="6CDF43C4" w:rsidR="004960BE" w:rsidRPr="00C47796" w:rsidRDefault="004960BE" w:rsidP="004960BE">
      <w:pPr>
        <w:pStyle w:val="NoSpacing"/>
        <w:rPr>
          <w:rFonts w:ascii="Times New Roman" w:hAnsi="Times New Roman" w:cs="Times New Roman"/>
        </w:rPr>
      </w:pPr>
    </w:p>
    <w:p w14:paraId="6E79A8D6" w14:textId="28034781" w:rsidR="004960BE" w:rsidRPr="00C47796" w:rsidRDefault="00321B62" w:rsidP="004E7D34">
      <w:pPr>
        <w:pStyle w:val="NoSpacing"/>
        <w:numPr>
          <w:ilvl w:val="0"/>
          <w:numId w:val="1"/>
        </w:numPr>
        <w:rPr>
          <w:rFonts w:ascii="Times New Roman" w:hAnsi="Times New Roman" w:cs="Times New Roman"/>
        </w:rPr>
      </w:pPr>
      <w:r w:rsidRPr="00321B62">
        <w:rPr>
          <w:rFonts w:ascii="Times New Roman" w:hAnsi="Times New Roman" w:cs="Times New Roman"/>
        </w:rPr>
        <w:t>How many of them occupy cottages next to a vacant cottage?</w:t>
      </w:r>
      <w:r w:rsidR="004960BE" w:rsidRPr="00C47796">
        <w:rPr>
          <w:rFonts w:ascii="Times New Roman" w:hAnsi="Times New Roman" w:cs="Times New Roman"/>
        </w:rPr>
        <w:t xml:space="preserve"> </w:t>
      </w:r>
    </w:p>
    <w:p w14:paraId="4C4F0AF5" w14:textId="77777777" w:rsidR="004960BE" w:rsidRPr="00C47796" w:rsidRDefault="004960BE" w:rsidP="004960BE">
      <w:pPr>
        <w:pStyle w:val="NoSpacing"/>
        <w:rPr>
          <w:rFonts w:ascii="Times New Roman" w:hAnsi="Times New Roman" w:cs="Times New Roman"/>
        </w:rPr>
      </w:pPr>
    </w:p>
    <w:p w14:paraId="32C34991" w14:textId="77777777" w:rsidR="00565072" w:rsidRPr="00C47796" w:rsidRDefault="00565072" w:rsidP="004E7D34">
      <w:pPr>
        <w:pStyle w:val="NoSpacing"/>
        <w:numPr>
          <w:ilvl w:val="0"/>
          <w:numId w:val="9"/>
        </w:numPr>
        <w:rPr>
          <w:rFonts w:ascii="Times New Roman" w:hAnsi="Times New Roman" w:cs="Times New Roman"/>
        </w:rPr>
        <w:sectPr w:rsidR="00565072" w:rsidRPr="00C47796" w:rsidSect="00EE6597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0F644487" w14:textId="0A5FAEF0" w:rsidR="004960BE" w:rsidRPr="00C47796" w:rsidRDefault="00321B62" w:rsidP="004E7D34">
      <w:pPr>
        <w:pStyle w:val="NoSpacing"/>
        <w:numPr>
          <w:ilvl w:val="0"/>
          <w:numId w:val="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2</w:t>
      </w:r>
    </w:p>
    <w:p w14:paraId="5E4F9907" w14:textId="519CB4CC" w:rsidR="00565072" w:rsidRPr="00321B62" w:rsidRDefault="00321B62" w:rsidP="004E7D34">
      <w:pPr>
        <w:pStyle w:val="NoSpacing"/>
        <w:numPr>
          <w:ilvl w:val="0"/>
          <w:numId w:val="9"/>
        </w:numPr>
        <w:rPr>
          <w:rFonts w:ascii="Times New Roman" w:hAnsi="Times New Roman" w:cs="Times New Roman"/>
          <w:bCs/>
        </w:rPr>
      </w:pPr>
      <w:r w:rsidRPr="00321B62">
        <w:rPr>
          <w:rFonts w:ascii="Times New Roman" w:hAnsi="Times New Roman" w:cs="Times New Roman"/>
          <w:bCs/>
        </w:rPr>
        <w:t>3</w:t>
      </w:r>
    </w:p>
    <w:p w14:paraId="351B8EAA" w14:textId="2212EDCA" w:rsidR="004960BE" w:rsidRPr="009B6FE3" w:rsidRDefault="00321B62" w:rsidP="00284E2E">
      <w:pPr>
        <w:pStyle w:val="NoSpacing"/>
        <w:numPr>
          <w:ilvl w:val="0"/>
          <w:numId w:val="9"/>
        </w:numPr>
        <w:ind w:left="0"/>
        <w:rPr>
          <w:rFonts w:ascii="Times New Roman" w:hAnsi="Times New Roman" w:cs="Times New Roman"/>
        </w:rPr>
      </w:pPr>
      <w:r w:rsidRPr="009B6FE3">
        <w:rPr>
          <w:rFonts w:ascii="Times New Roman" w:hAnsi="Times New Roman" w:cs="Times New Roman"/>
        </w:rPr>
        <w:lastRenderedPageBreak/>
        <w:t>4</w:t>
      </w:r>
    </w:p>
    <w:p w14:paraId="18C4DB6A" w14:textId="14EA872B" w:rsidR="00565072" w:rsidRPr="00C47796" w:rsidRDefault="00321B62" w:rsidP="00284E2E">
      <w:pPr>
        <w:pStyle w:val="NoSpacing"/>
        <w:numPr>
          <w:ilvl w:val="0"/>
          <w:numId w:val="9"/>
        </w:numPr>
        <w:ind w:left="0"/>
        <w:rPr>
          <w:rFonts w:ascii="Times New Roman" w:hAnsi="Times New Roman" w:cs="Times New Roman"/>
        </w:rPr>
        <w:sectPr w:rsidR="00565072" w:rsidRPr="00C47796" w:rsidSect="00565072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  <w:r>
        <w:rPr>
          <w:rFonts w:ascii="Times New Roman" w:hAnsi="Times New Roman" w:cs="Times New Roman"/>
        </w:rPr>
        <w:t>5</w:t>
      </w:r>
    </w:p>
    <w:p w14:paraId="578B54F8" w14:textId="77777777" w:rsidR="004960BE" w:rsidRPr="00C47796" w:rsidRDefault="004960BE" w:rsidP="004960BE">
      <w:pPr>
        <w:pStyle w:val="NoSpacing"/>
        <w:rPr>
          <w:rFonts w:ascii="Times New Roman" w:hAnsi="Times New Roman" w:cs="Times New Roman"/>
        </w:rPr>
      </w:pPr>
    </w:p>
    <w:p w14:paraId="610FE498" w14:textId="408E11B0" w:rsidR="004960BE" w:rsidRDefault="00321B62" w:rsidP="004E7D34">
      <w:pPr>
        <w:pStyle w:val="NoSpacing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Calibri"/>
          <w:color w:val="222222"/>
        </w:rPr>
        <w:t>Which among these statement(s) are true?</w:t>
      </w:r>
      <w:r w:rsidR="004960BE" w:rsidRPr="00C47796">
        <w:rPr>
          <w:rFonts w:ascii="Times New Roman" w:hAnsi="Times New Roman" w:cs="Times New Roman"/>
        </w:rPr>
        <w:t xml:space="preserve"> </w:t>
      </w:r>
    </w:p>
    <w:p w14:paraId="6B3A2DC1" w14:textId="77777777" w:rsidR="00321B62" w:rsidRDefault="00321B62" w:rsidP="004E7D34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rPr>
          <w:rFonts w:ascii="Times New Roman" w:eastAsia="Times New Roman" w:hAnsi="Times New Roman" w:cs="Calibri"/>
          <w:color w:val="222222"/>
        </w:rPr>
      </w:pPr>
      <w:r>
        <w:rPr>
          <w:rFonts w:ascii="Times New Roman" w:eastAsia="Times New Roman" w:hAnsi="Times New Roman" w:cs="Calibri"/>
          <w:color w:val="222222"/>
        </w:rPr>
        <w:t>Ayesha is between Elena and Javed.</w:t>
      </w:r>
    </w:p>
    <w:p w14:paraId="0158FF37" w14:textId="77777777" w:rsidR="00321B62" w:rsidRDefault="00321B62" w:rsidP="004E7D34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rPr>
          <w:rFonts w:ascii="Times New Roman" w:eastAsia="Times New Roman" w:hAnsi="Times New Roman" w:cs="Calibri"/>
          <w:color w:val="222222"/>
        </w:rPr>
      </w:pPr>
      <w:r>
        <w:rPr>
          <w:rFonts w:ascii="Times New Roman" w:eastAsia="Times New Roman" w:hAnsi="Times New Roman" w:cs="Calibri"/>
          <w:color w:val="222222"/>
        </w:rPr>
        <w:t>At the most four persons can have occupied cottages on either side of them.</w:t>
      </w:r>
    </w:p>
    <w:p w14:paraId="254969A0" w14:textId="3A87A886" w:rsidR="00321B62" w:rsidRPr="00321B62" w:rsidRDefault="00321B62" w:rsidP="004E7D34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rPr>
          <w:rFonts w:ascii="Times New Roman" w:eastAsia="Times New Roman" w:hAnsi="Times New Roman" w:cs="Calibri"/>
          <w:color w:val="222222"/>
        </w:rPr>
      </w:pPr>
      <w:r w:rsidRPr="00321B62">
        <w:rPr>
          <w:rFonts w:ascii="Times New Roman" w:eastAsia="Times New Roman" w:hAnsi="Times New Roman" w:cs="Calibri"/>
          <w:color w:val="222222"/>
        </w:rPr>
        <w:t>Tahir stays besides Pervaiz.</w:t>
      </w:r>
    </w:p>
    <w:p w14:paraId="39C196A0" w14:textId="77777777" w:rsidR="004960BE" w:rsidRPr="00C47796" w:rsidRDefault="004960BE" w:rsidP="004960BE">
      <w:pPr>
        <w:pStyle w:val="NoSpacing"/>
        <w:rPr>
          <w:rFonts w:ascii="Times New Roman" w:hAnsi="Times New Roman" w:cs="Times New Roman"/>
        </w:rPr>
      </w:pPr>
    </w:p>
    <w:p w14:paraId="0FF155CA" w14:textId="77777777" w:rsidR="00565072" w:rsidRPr="00C47796" w:rsidRDefault="00565072" w:rsidP="004E7D34">
      <w:pPr>
        <w:pStyle w:val="NoSpacing"/>
        <w:numPr>
          <w:ilvl w:val="0"/>
          <w:numId w:val="10"/>
        </w:numPr>
        <w:rPr>
          <w:rFonts w:ascii="Times New Roman" w:hAnsi="Times New Roman" w:cs="Times New Roman"/>
        </w:rPr>
        <w:sectPr w:rsidR="00565072" w:rsidRPr="00C47796" w:rsidSect="00EE6597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52BC582F" w14:textId="730A8400" w:rsidR="004960BE" w:rsidRPr="00C47796" w:rsidRDefault="00321B62" w:rsidP="004E7D34">
      <w:pPr>
        <w:pStyle w:val="NoSpacing"/>
        <w:numPr>
          <w:ilvl w:val="0"/>
          <w:numId w:val="1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I only</w:t>
      </w:r>
    </w:p>
    <w:p w14:paraId="1E8FD7AC" w14:textId="43857D11" w:rsidR="004960BE" w:rsidRPr="00C47796" w:rsidRDefault="00321B62" w:rsidP="004E7D34">
      <w:pPr>
        <w:pStyle w:val="NoSpacing"/>
        <w:numPr>
          <w:ilvl w:val="0"/>
          <w:numId w:val="1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I only</w:t>
      </w:r>
    </w:p>
    <w:p w14:paraId="5926E454" w14:textId="472750F3" w:rsidR="00B34F1E" w:rsidRDefault="00B34F1E" w:rsidP="00161698">
      <w:pPr>
        <w:pStyle w:val="NoSpacing"/>
        <w:numPr>
          <w:ilvl w:val="0"/>
          <w:numId w:val="10"/>
        </w:numPr>
        <w:ind w:left="113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II only</w:t>
      </w:r>
    </w:p>
    <w:p w14:paraId="0F5197BC" w14:textId="230D87FE" w:rsidR="004960BE" w:rsidRPr="00C47796" w:rsidRDefault="00B34F1E" w:rsidP="00284E2E">
      <w:pPr>
        <w:pStyle w:val="NoSpacing"/>
        <w:numPr>
          <w:ilvl w:val="0"/>
          <w:numId w:val="10"/>
        </w:numPr>
        <w:ind w:left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II and III only</w:t>
      </w:r>
    </w:p>
    <w:p w14:paraId="741BF282" w14:textId="43B53741" w:rsidR="00B34F1E" w:rsidRPr="009B6FE3" w:rsidRDefault="00B34F1E" w:rsidP="004B4BAB">
      <w:pPr>
        <w:pStyle w:val="NoSpacing"/>
        <w:numPr>
          <w:ilvl w:val="0"/>
          <w:numId w:val="10"/>
        </w:numPr>
        <w:ind w:left="0"/>
        <w:rPr>
          <w:rFonts w:ascii="Times New Roman" w:hAnsi="Times New Roman" w:cs="Times New Roman"/>
          <w:bCs/>
        </w:rPr>
        <w:sectPr w:rsidR="00B34F1E" w:rsidRPr="009B6FE3" w:rsidSect="00565072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  <w:r w:rsidRPr="009B6FE3">
        <w:rPr>
          <w:rFonts w:ascii="Times New Roman" w:hAnsi="Times New Roman" w:cs="Times New Roman"/>
          <w:bCs/>
        </w:rPr>
        <w:t>I and II only</w:t>
      </w:r>
    </w:p>
    <w:p w14:paraId="78E33C0F" w14:textId="77777777" w:rsidR="00456644" w:rsidRPr="00456644" w:rsidRDefault="00456644" w:rsidP="00456644">
      <w:pPr>
        <w:shd w:val="clear" w:color="auto" w:fill="FFFFFF"/>
        <w:spacing w:afterAutospacing="1"/>
        <w:outlineLvl w:val="1"/>
        <w:rPr>
          <w:rFonts w:ascii="Times New Roman" w:hAnsi="Times New Roman"/>
        </w:rPr>
      </w:pPr>
      <w:r w:rsidRPr="00456644">
        <w:rPr>
          <w:rFonts w:ascii="Times New Roman" w:eastAsia="Times New Roman" w:hAnsi="Times New Roman" w:cs="Calibri"/>
          <w:b/>
          <w:bCs/>
        </w:rPr>
        <w:lastRenderedPageBreak/>
        <w:t>Questions 10-12</w:t>
      </w:r>
    </w:p>
    <w:p w14:paraId="1D19104D" w14:textId="77777777" w:rsidR="00D97A65" w:rsidRPr="00D97A65" w:rsidRDefault="00D97A65" w:rsidP="00D97A65">
      <w:pPr>
        <w:pStyle w:val="NoSpacing"/>
        <w:rPr>
          <w:rFonts w:ascii="Times New Roman" w:eastAsia="Times New Roman" w:hAnsi="Times New Roman" w:cs="Calibri"/>
          <w:color w:val="222222"/>
        </w:rPr>
      </w:pPr>
      <w:r w:rsidRPr="00D97A65">
        <w:rPr>
          <w:rFonts w:ascii="Times New Roman" w:eastAsia="Times New Roman" w:hAnsi="Times New Roman" w:cs="Calibri"/>
          <w:color w:val="222222"/>
        </w:rPr>
        <w:t>An Internal Services Manager at large corporation has been assigned the task of allotting offices to six of the staff members. The offices are titled A through F.</w:t>
      </w:r>
    </w:p>
    <w:p w14:paraId="65931131" w14:textId="1783B91B" w:rsidR="00D97A65" w:rsidRPr="00D97A65" w:rsidRDefault="00D97A65" w:rsidP="00D97A65">
      <w:pPr>
        <w:pStyle w:val="NoSpacing"/>
        <w:rPr>
          <w:rFonts w:ascii="Times New Roman" w:eastAsia="Times New Roman" w:hAnsi="Times New Roman" w:cs="Calibri"/>
          <w:color w:val="222222"/>
        </w:rPr>
      </w:pPr>
      <w:r w:rsidRPr="00D97A65">
        <w:rPr>
          <w:rFonts w:ascii="Times New Roman" w:eastAsia="Times New Roman" w:hAnsi="Times New Roman" w:cs="Calibri"/>
          <w:color w:val="222222"/>
        </w:rPr>
        <w:t xml:space="preserve">Mrs. Ruby needs to use the telephone quite often </w:t>
      </w:r>
      <w:r w:rsidR="00456644">
        <w:rPr>
          <w:rFonts w:ascii="Times New Roman" w:eastAsia="Times New Roman" w:hAnsi="Times New Roman" w:cs="Calibri"/>
          <w:color w:val="222222"/>
        </w:rPr>
        <w:t>througho</w:t>
      </w:r>
      <w:r w:rsidR="00456644" w:rsidRPr="00D97A65">
        <w:rPr>
          <w:rFonts w:ascii="Times New Roman" w:eastAsia="Times New Roman" w:hAnsi="Times New Roman" w:cs="Calibri"/>
          <w:color w:val="222222"/>
        </w:rPr>
        <w:t>ut</w:t>
      </w:r>
      <w:r w:rsidRPr="00D97A65">
        <w:rPr>
          <w:rFonts w:ascii="Times New Roman" w:eastAsia="Times New Roman" w:hAnsi="Times New Roman" w:cs="Calibri"/>
          <w:color w:val="222222"/>
        </w:rPr>
        <w:t xml:space="preserve"> the day. Mr. Mujahid and Mr. Zahid need adjacent offices as they need to consult each other</w:t>
      </w:r>
      <w:r w:rsidR="00456644">
        <w:rPr>
          <w:rFonts w:ascii="Times New Roman" w:eastAsia="Times New Roman" w:hAnsi="Times New Roman" w:cs="Calibri"/>
          <w:color w:val="222222"/>
        </w:rPr>
        <w:t xml:space="preserve"> </w:t>
      </w:r>
      <w:r w:rsidRPr="00D97A65">
        <w:rPr>
          <w:rFonts w:ascii="Times New Roman" w:eastAsia="Times New Roman" w:hAnsi="Times New Roman" w:cs="Calibri"/>
          <w:color w:val="222222"/>
        </w:rPr>
        <w:t xml:space="preserve">often while working. </w:t>
      </w:r>
      <w:r w:rsidR="00456644" w:rsidRPr="00D97A65">
        <w:rPr>
          <w:rFonts w:ascii="Times New Roman" w:eastAsia="Times New Roman" w:hAnsi="Times New Roman" w:cs="Calibri"/>
          <w:color w:val="222222"/>
        </w:rPr>
        <w:t>Mrs.</w:t>
      </w:r>
      <w:r w:rsidRPr="00D97A65">
        <w:rPr>
          <w:rFonts w:ascii="Times New Roman" w:eastAsia="Times New Roman" w:hAnsi="Times New Roman" w:cs="Calibri"/>
          <w:color w:val="222222"/>
        </w:rPr>
        <w:t xml:space="preserve"> Fauzia is a senior employee and has to be allotted the office marked E, having the biggest window.</w:t>
      </w:r>
    </w:p>
    <w:p w14:paraId="56077FFB" w14:textId="2A667E7C" w:rsidR="00D97A65" w:rsidRPr="00D97A65" w:rsidRDefault="00D97A65" w:rsidP="00D97A65">
      <w:pPr>
        <w:pStyle w:val="NoSpacing"/>
        <w:rPr>
          <w:rFonts w:ascii="Times New Roman" w:eastAsia="Times New Roman" w:hAnsi="Times New Roman" w:cs="Calibri"/>
          <w:color w:val="222222"/>
        </w:rPr>
      </w:pPr>
      <w:r w:rsidRPr="00D97A65">
        <w:rPr>
          <w:rFonts w:ascii="Times New Roman" w:eastAsia="Times New Roman" w:hAnsi="Times New Roman" w:cs="Calibri"/>
          <w:color w:val="222222"/>
        </w:rPr>
        <w:t xml:space="preserve">Mr. Abid requires silence in the offices next to his. Mr. Shahid, Mr. Mujahid and Mr. Abid are all smokers. Mr. Fauzia requires non-smoker </w:t>
      </w:r>
      <w:r w:rsidR="00456644" w:rsidRPr="00D97A65">
        <w:rPr>
          <w:rFonts w:ascii="Times New Roman" w:eastAsia="Times New Roman" w:hAnsi="Times New Roman" w:cs="Calibri"/>
          <w:color w:val="222222"/>
        </w:rPr>
        <w:t>neighbors</w:t>
      </w:r>
      <w:r w:rsidRPr="00D97A65">
        <w:rPr>
          <w:rFonts w:ascii="Times New Roman" w:eastAsia="Times New Roman" w:hAnsi="Times New Roman" w:cs="Calibri"/>
          <w:color w:val="222222"/>
        </w:rPr>
        <w:t>.</w:t>
      </w:r>
    </w:p>
    <w:p w14:paraId="79936DF9" w14:textId="3360F93B" w:rsidR="004960BE" w:rsidRDefault="00D97A65" w:rsidP="00D97A65">
      <w:pPr>
        <w:pStyle w:val="NoSpacing"/>
        <w:rPr>
          <w:rFonts w:ascii="Times New Roman" w:eastAsia="Times New Roman" w:hAnsi="Times New Roman" w:cs="Calibri"/>
          <w:color w:val="222222"/>
        </w:rPr>
      </w:pPr>
      <w:r w:rsidRPr="00D97A65">
        <w:rPr>
          <w:rFonts w:ascii="Times New Roman" w:eastAsia="Times New Roman" w:hAnsi="Times New Roman" w:cs="Calibri"/>
          <w:color w:val="222222"/>
        </w:rPr>
        <w:t>Unless specifically stated all the employees maintain an atmosphere of silence during office hours.</w:t>
      </w:r>
    </w:p>
    <w:p w14:paraId="2A461DA8" w14:textId="77777777" w:rsidR="00456644" w:rsidRPr="00C47796" w:rsidRDefault="00456644" w:rsidP="00D97A65">
      <w:pPr>
        <w:pStyle w:val="NoSpacing"/>
        <w:rPr>
          <w:rFonts w:ascii="Times New Roman" w:hAnsi="Times New Roman" w:cs="Times New Roman"/>
          <w:b/>
        </w:rPr>
      </w:pPr>
    </w:p>
    <w:p w14:paraId="27EEEBE9" w14:textId="63672559" w:rsidR="004960BE" w:rsidRPr="00C47796" w:rsidRDefault="00D62ED2" w:rsidP="004E7D34">
      <w:pPr>
        <w:pStyle w:val="NoSpacing"/>
        <w:numPr>
          <w:ilvl w:val="0"/>
          <w:numId w:val="1"/>
        </w:numPr>
        <w:rPr>
          <w:rFonts w:ascii="Times New Roman" w:hAnsi="Times New Roman" w:cs="Times New Roman"/>
        </w:rPr>
      </w:pPr>
      <w:bookmarkStart w:id="6" w:name="_Hlk79571922"/>
      <w:r w:rsidRPr="00D62ED2">
        <w:rPr>
          <w:rFonts w:ascii="Times New Roman" w:hAnsi="Times New Roman" w:cs="Times New Roman"/>
        </w:rPr>
        <w:t>The ideal candidate to occupy the office farthest from Mr. Zahid would be</w:t>
      </w:r>
      <w:r w:rsidR="004960BE" w:rsidRPr="00C47796">
        <w:rPr>
          <w:rFonts w:ascii="Times New Roman" w:hAnsi="Times New Roman" w:cs="Times New Roman"/>
        </w:rPr>
        <w:t xml:space="preserve"> </w:t>
      </w:r>
    </w:p>
    <w:p w14:paraId="13DD0644" w14:textId="77777777" w:rsidR="004960BE" w:rsidRPr="00C47796" w:rsidRDefault="004960BE" w:rsidP="004960BE">
      <w:pPr>
        <w:pStyle w:val="NoSpacing"/>
        <w:rPr>
          <w:rFonts w:ascii="Times New Roman" w:hAnsi="Times New Roman" w:cs="Times New Roman"/>
        </w:rPr>
      </w:pPr>
    </w:p>
    <w:p w14:paraId="5AD2C8F3" w14:textId="77777777" w:rsidR="00565072" w:rsidRPr="00C47796" w:rsidRDefault="00565072" w:rsidP="004E7D34">
      <w:pPr>
        <w:pStyle w:val="NoSpacing"/>
        <w:numPr>
          <w:ilvl w:val="0"/>
          <w:numId w:val="11"/>
        </w:numPr>
        <w:rPr>
          <w:rFonts w:ascii="Times New Roman" w:hAnsi="Times New Roman" w:cs="Times New Roman"/>
        </w:rPr>
        <w:sectPr w:rsidR="00565072" w:rsidRPr="00C47796" w:rsidSect="00EE6597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21461028" w14:textId="0BE082AA" w:rsidR="004960BE" w:rsidRPr="00C47796" w:rsidRDefault="004A6177" w:rsidP="004E7D34">
      <w:pPr>
        <w:pStyle w:val="NoSpacing"/>
        <w:numPr>
          <w:ilvl w:val="0"/>
          <w:numId w:val="1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Mrs. Fauzia</w:t>
      </w:r>
    </w:p>
    <w:p w14:paraId="17E6A3E1" w14:textId="25934283" w:rsidR="004960BE" w:rsidRPr="00C47796" w:rsidRDefault="004A6177" w:rsidP="004E7D34">
      <w:pPr>
        <w:pStyle w:val="NoSpacing"/>
        <w:numPr>
          <w:ilvl w:val="0"/>
          <w:numId w:val="1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r. mujahid</w:t>
      </w:r>
    </w:p>
    <w:p w14:paraId="06299DF2" w14:textId="45260F69" w:rsidR="004960BE" w:rsidRPr="00C47796" w:rsidRDefault="004A6177" w:rsidP="004E7D34">
      <w:pPr>
        <w:pStyle w:val="NoSpacing"/>
        <w:numPr>
          <w:ilvl w:val="0"/>
          <w:numId w:val="1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r. Shahid</w:t>
      </w:r>
    </w:p>
    <w:p w14:paraId="43591486" w14:textId="77777777" w:rsidR="004725EF" w:rsidRPr="009B6FE3" w:rsidRDefault="004A6177" w:rsidP="00284E2E">
      <w:pPr>
        <w:pStyle w:val="NoSpacing"/>
        <w:numPr>
          <w:ilvl w:val="0"/>
          <w:numId w:val="11"/>
        </w:numPr>
        <w:ind w:left="0"/>
        <w:rPr>
          <w:rFonts w:ascii="Times New Roman" w:hAnsi="Times New Roman" w:cs="Times New Roman"/>
          <w:bCs/>
        </w:rPr>
      </w:pPr>
      <w:r w:rsidRPr="009B6FE3">
        <w:rPr>
          <w:rFonts w:ascii="Times New Roman" w:hAnsi="Times New Roman" w:cs="Times New Roman"/>
          <w:bCs/>
        </w:rPr>
        <w:lastRenderedPageBreak/>
        <w:t>Mr. Abid</w:t>
      </w:r>
    </w:p>
    <w:p w14:paraId="059D1107" w14:textId="75F8F953" w:rsidR="004960BE" w:rsidRPr="004725EF" w:rsidRDefault="004725EF" w:rsidP="00284E2E">
      <w:pPr>
        <w:pStyle w:val="NoSpacing"/>
        <w:numPr>
          <w:ilvl w:val="0"/>
          <w:numId w:val="11"/>
        </w:numPr>
        <w:ind w:left="0"/>
        <w:rPr>
          <w:rFonts w:ascii="Times New Roman" w:hAnsi="Times New Roman" w:cs="Times New Roman"/>
          <w:bCs/>
        </w:rPr>
      </w:pPr>
      <w:r w:rsidRPr="004725EF">
        <w:rPr>
          <w:rFonts w:ascii="Times New Roman" w:hAnsi="Times New Roman" w:cs="Times New Roman"/>
          <w:bCs/>
        </w:rPr>
        <w:t>Mrs. Ruby</w:t>
      </w:r>
      <w:r w:rsidR="004960BE" w:rsidRPr="004725EF">
        <w:rPr>
          <w:rFonts w:ascii="Times New Roman" w:hAnsi="Times New Roman" w:cs="Times New Roman"/>
          <w:bCs/>
        </w:rPr>
        <w:t xml:space="preserve">  </w:t>
      </w:r>
    </w:p>
    <w:bookmarkEnd w:id="6"/>
    <w:p w14:paraId="713EAC2E" w14:textId="77777777" w:rsidR="00565072" w:rsidRPr="00C47796" w:rsidRDefault="00565072" w:rsidP="004960BE">
      <w:pPr>
        <w:pStyle w:val="NoSpacing"/>
        <w:rPr>
          <w:rFonts w:ascii="Times New Roman" w:hAnsi="Times New Roman" w:cs="Times New Roman"/>
        </w:rPr>
        <w:sectPr w:rsidR="00565072" w:rsidRPr="00C47796" w:rsidSect="00565072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</w:p>
    <w:p w14:paraId="75A2F149" w14:textId="6373EC57" w:rsidR="004960BE" w:rsidRPr="00C47796" w:rsidRDefault="004960BE" w:rsidP="004960BE">
      <w:pPr>
        <w:pStyle w:val="NoSpacing"/>
        <w:rPr>
          <w:rFonts w:ascii="Times New Roman" w:hAnsi="Times New Roman" w:cs="Times New Roman"/>
        </w:rPr>
      </w:pPr>
    </w:p>
    <w:p w14:paraId="23D3E781" w14:textId="4BD63B14" w:rsidR="000E7C15" w:rsidRDefault="000E7C15" w:rsidP="004E7D34">
      <w:pPr>
        <w:pStyle w:val="ListParagraph"/>
        <w:numPr>
          <w:ilvl w:val="0"/>
          <w:numId w:val="1"/>
        </w:numPr>
        <w:spacing w:after="200" w:line="276" w:lineRule="auto"/>
        <w:rPr>
          <w:rFonts w:ascii="Times New Roman" w:hAnsi="Times New Roman" w:cs="Times New Roman"/>
        </w:rPr>
      </w:pPr>
      <w:bookmarkStart w:id="7" w:name="_Hlk79572395"/>
      <w:r w:rsidRPr="004B3AAE">
        <w:rPr>
          <w:rFonts w:ascii="Times New Roman" w:hAnsi="Times New Roman" w:cs="Times New Roman"/>
        </w:rPr>
        <w:t>The ideal office for Mr. Mujahid would be</w:t>
      </w:r>
    </w:p>
    <w:p w14:paraId="4077D31D" w14:textId="77777777" w:rsidR="00717C99" w:rsidRDefault="00717C99" w:rsidP="004E7D34">
      <w:pPr>
        <w:pStyle w:val="ListParagraph"/>
        <w:numPr>
          <w:ilvl w:val="0"/>
          <w:numId w:val="28"/>
        </w:numPr>
        <w:rPr>
          <w:rFonts w:ascii="Times New Roman" w:hAnsi="Times New Roman" w:cs="Times New Roman"/>
        </w:rPr>
        <w:sectPr w:rsidR="00717C99" w:rsidSect="00EE6597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4E55ACDC" w14:textId="69E52E27" w:rsidR="00717C99" w:rsidRPr="00C47796" w:rsidRDefault="00717C99" w:rsidP="004E7D34">
      <w:pPr>
        <w:pStyle w:val="ListParagraph"/>
        <w:numPr>
          <w:ilvl w:val="0"/>
          <w:numId w:val="2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B </w:t>
      </w:r>
    </w:p>
    <w:p w14:paraId="47D5455E" w14:textId="4E427DD0" w:rsidR="00717C99" w:rsidRPr="00C47796" w:rsidRDefault="00717C99" w:rsidP="004E7D34">
      <w:pPr>
        <w:pStyle w:val="ListParagraph"/>
        <w:numPr>
          <w:ilvl w:val="0"/>
          <w:numId w:val="2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</w:t>
      </w:r>
    </w:p>
    <w:p w14:paraId="5BD311FF" w14:textId="77777777" w:rsidR="00717C99" w:rsidRPr="006B1B55" w:rsidRDefault="00717C99" w:rsidP="00284E2E">
      <w:pPr>
        <w:pStyle w:val="ListParagraph"/>
        <w:numPr>
          <w:ilvl w:val="0"/>
          <w:numId w:val="28"/>
        </w:numPr>
        <w:ind w:left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A</w:t>
      </w:r>
    </w:p>
    <w:p w14:paraId="0193532D" w14:textId="77777777" w:rsidR="00717C99" w:rsidRPr="009B6FE3" w:rsidRDefault="00717C99" w:rsidP="00284E2E">
      <w:pPr>
        <w:pStyle w:val="ListParagraph"/>
        <w:numPr>
          <w:ilvl w:val="0"/>
          <w:numId w:val="28"/>
        </w:numPr>
        <w:spacing w:after="200" w:line="276" w:lineRule="auto"/>
        <w:ind w:left="0"/>
        <w:rPr>
          <w:rFonts w:ascii="Times New Roman" w:hAnsi="Times New Roman" w:cs="Times New Roman"/>
          <w:bCs/>
        </w:rPr>
        <w:sectPr w:rsidR="00717C99" w:rsidRPr="009B6FE3" w:rsidSect="00717C99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  <w:r w:rsidRPr="009B6FE3">
        <w:rPr>
          <w:rFonts w:ascii="Times New Roman" w:hAnsi="Times New Roman" w:cs="Times New Roman"/>
          <w:bCs/>
        </w:rPr>
        <w:t>C</w:t>
      </w:r>
    </w:p>
    <w:p w14:paraId="5DB07EA4" w14:textId="1CD90E22" w:rsidR="004960BE" w:rsidRPr="00C47796" w:rsidRDefault="000E7C15" w:rsidP="004E7D34">
      <w:pPr>
        <w:pStyle w:val="ListParagraph"/>
        <w:numPr>
          <w:ilvl w:val="0"/>
          <w:numId w:val="1"/>
        </w:numPr>
        <w:spacing w:after="200" w:line="276" w:lineRule="auto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Calibri"/>
          <w:color w:val="222222"/>
        </w:rPr>
        <w:lastRenderedPageBreak/>
        <w:t>The three employees who are smokers should be seated in the offices</w:t>
      </w:r>
    </w:p>
    <w:p w14:paraId="305396FD" w14:textId="02DCD803" w:rsidR="00D10681" w:rsidRPr="00C47796" w:rsidRDefault="00D10681" w:rsidP="004E7D34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  <w:sectPr w:rsidR="00D10681" w:rsidRPr="00C47796" w:rsidSect="00EE6597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56F748D8" w14:textId="38A61E53" w:rsidR="004960BE" w:rsidRPr="00C47796" w:rsidRDefault="004725EF" w:rsidP="004E7D34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B</w:t>
      </w:r>
      <w:r w:rsidR="00717C99">
        <w:rPr>
          <w:rFonts w:ascii="Times New Roman" w:hAnsi="Times New Roman" w:cs="Times New Roman"/>
        </w:rPr>
        <w:t xml:space="preserve"> and D</w:t>
      </w:r>
    </w:p>
    <w:p w14:paraId="67B27C8E" w14:textId="11A0E7DA" w:rsidR="004960BE" w:rsidRPr="00C47796" w:rsidRDefault="00717C99" w:rsidP="004E7D34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 and </w:t>
      </w:r>
      <w:r w:rsidR="004725EF">
        <w:rPr>
          <w:rFonts w:ascii="Times New Roman" w:hAnsi="Times New Roman" w:cs="Times New Roman"/>
        </w:rPr>
        <w:t>F</w:t>
      </w:r>
    </w:p>
    <w:p w14:paraId="5308905C" w14:textId="6968958A" w:rsidR="006B1B55" w:rsidRPr="006B1B55" w:rsidRDefault="00717C99" w:rsidP="004E7D34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 and E</w:t>
      </w:r>
    </w:p>
    <w:p w14:paraId="794D7F9C" w14:textId="7DDAC476" w:rsidR="00D10681" w:rsidRPr="009B6FE3" w:rsidRDefault="00717C99" w:rsidP="00284E2E">
      <w:pPr>
        <w:pStyle w:val="ListParagraph"/>
        <w:numPr>
          <w:ilvl w:val="0"/>
          <w:numId w:val="12"/>
        </w:numPr>
        <w:ind w:left="0"/>
        <w:rPr>
          <w:rFonts w:ascii="Times New Roman" w:hAnsi="Times New Roman" w:cs="Times New Roman"/>
          <w:bCs/>
        </w:rPr>
      </w:pPr>
      <w:r w:rsidRPr="009B6FE3">
        <w:rPr>
          <w:rFonts w:ascii="Times New Roman" w:hAnsi="Times New Roman" w:cs="Times New Roman"/>
          <w:bCs/>
        </w:rPr>
        <w:lastRenderedPageBreak/>
        <w:t xml:space="preserve">B and </w:t>
      </w:r>
      <w:r w:rsidR="006B1B55" w:rsidRPr="009B6FE3">
        <w:rPr>
          <w:rFonts w:ascii="Times New Roman" w:hAnsi="Times New Roman" w:cs="Times New Roman"/>
          <w:bCs/>
        </w:rPr>
        <w:t>C</w:t>
      </w:r>
    </w:p>
    <w:p w14:paraId="4CAFE445" w14:textId="027FEAF6" w:rsidR="00717C99" w:rsidRPr="00717C99" w:rsidRDefault="00717C99" w:rsidP="00284E2E">
      <w:pPr>
        <w:pStyle w:val="ListParagraph"/>
        <w:numPr>
          <w:ilvl w:val="0"/>
          <w:numId w:val="12"/>
        </w:numPr>
        <w:ind w:left="0"/>
        <w:rPr>
          <w:rFonts w:ascii="Times New Roman" w:hAnsi="Times New Roman" w:cs="Times New Roman"/>
          <w:bCs/>
        </w:rPr>
      </w:pPr>
      <w:r w:rsidRPr="00717C99">
        <w:rPr>
          <w:rFonts w:ascii="Times New Roman" w:hAnsi="Times New Roman" w:cs="Times New Roman"/>
          <w:bCs/>
        </w:rPr>
        <w:t>B and F</w:t>
      </w:r>
    </w:p>
    <w:p w14:paraId="15DD0095" w14:textId="2F981AEB" w:rsidR="006B1B55" w:rsidRPr="006B1B55" w:rsidRDefault="006B1B55" w:rsidP="006B1B55">
      <w:pPr>
        <w:rPr>
          <w:rFonts w:ascii="Times New Roman" w:hAnsi="Times New Roman" w:cs="Times New Roman"/>
          <w:b/>
        </w:rPr>
        <w:sectPr w:rsidR="006B1B55" w:rsidRPr="006B1B55" w:rsidSect="00D10681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</w:p>
    <w:bookmarkEnd w:id="7"/>
    <w:p w14:paraId="684EA817" w14:textId="70147343" w:rsidR="00D8541B" w:rsidRPr="00C47796" w:rsidRDefault="00D8541B" w:rsidP="004E7D34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D8541B" w:rsidRPr="00C47796" w:rsidSect="00D8541B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</w:p>
    <w:p w14:paraId="744B4BDD" w14:textId="060C4E97" w:rsidR="00447719" w:rsidRDefault="00447719" w:rsidP="00447719">
      <w:pPr>
        <w:shd w:val="clear" w:color="auto" w:fill="FFFFFF"/>
        <w:spacing w:afterAutospacing="1"/>
        <w:outlineLvl w:val="1"/>
        <w:rPr>
          <w:rFonts w:ascii="Times New Roman" w:hAnsi="Times New Roman"/>
        </w:rPr>
      </w:pPr>
      <w:r>
        <w:rPr>
          <w:rFonts w:ascii="Times New Roman" w:eastAsia="Times New Roman" w:hAnsi="Times New Roman" w:cs="Calibri"/>
          <w:b/>
          <w:bCs/>
        </w:rPr>
        <w:lastRenderedPageBreak/>
        <w:t>Questions 1</w:t>
      </w:r>
      <w:r w:rsidR="00262A37">
        <w:rPr>
          <w:rFonts w:ascii="Times New Roman" w:eastAsia="Times New Roman" w:hAnsi="Times New Roman" w:cs="Calibri"/>
          <w:b/>
          <w:bCs/>
        </w:rPr>
        <w:t>3</w:t>
      </w:r>
      <w:r>
        <w:rPr>
          <w:rFonts w:ascii="Times New Roman" w:eastAsia="Times New Roman" w:hAnsi="Times New Roman" w:cs="Calibri"/>
          <w:b/>
          <w:bCs/>
        </w:rPr>
        <w:t>-</w:t>
      </w:r>
      <w:r w:rsidR="00262A37">
        <w:rPr>
          <w:rFonts w:ascii="Times New Roman" w:eastAsia="Times New Roman" w:hAnsi="Times New Roman" w:cs="Calibri"/>
          <w:b/>
          <w:bCs/>
        </w:rPr>
        <w:t>15</w:t>
      </w:r>
    </w:p>
    <w:p w14:paraId="07AA5D44" w14:textId="77777777" w:rsidR="00447719" w:rsidRDefault="00447719" w:rsidP="00447719">
      <w:pPr>
        <w:rPr>
          <w:rFonts w:ascii="Times New Roman" w:hAnsi="Times New Roman"/>
        </w:rPr>
      </w:pPr>
      <w:r>
        <w:rPr>
          <w:rFonts w:ascii="Times New Roman" w:hAnsi="Times New Roman"/>
        </w:rPr>
        <w:t>A doctor has to treat a patient from Injection A, B, F, J, X, M, U and E into a patient. The following restrictions have to be obeyed:</w:t>
      </w:r>
    </w:p>
    <w:p w14:paraId="2DC8B679" w14:textId="77777777" w:rsidR="00447719" w:rsidRDefault="00447719" w:rsidP="004E7D34">
      <w:pPr>
        <w:pStyle w:val="ListParagraph"/>
        <w:numPr>
          <w:ilvl w:val="0"/>
          <w:numId w:val="29"/>
        </w:numPr>
        <w:spacing w:after="200" w:line="276" w:lineRule="auto"/>
        <w:ind w:hanging="360"/>
        <w:rPr>
          <w:rFonts w:ascii="Times New Roman" w:hAnsi="Times New Roman"/>
        </w:rPr>
      </w:pPr>
      <w:r>
        <w:rPr>
          <w:rFonts w:ascii="Times New Roman" w:hAnsi="Times New Roman"/>
        </w:rPr>
        <w:t>Injection F has to be given before any other injection.</w:t>
      </w:r>
    </w:p>
    <w:p w14:paraId="080CFF5A" w14:textId="77777777" w:rsidR="00447719" w:rsidRDefault="00447719" w:rsidP="004E7D34">
      <w:pPr>
        <w:pStyle w:val="ListParagraph"/>
        <w:numPr>
          <w:ilvl w:val="0"/>
          <w:numId w:val="29"/>
        </w:numPr>
        <w:spacing w:after="200" w:line="276" w:lineRule="auto"/>
        <w:ind w:hanging="360"/>
        <w:rPr>
          <w:rFonts w:ascii="Times New Roman" w:hAnsi="Times New Roman"/>
        </w:rPr>
      </w:pPr>
      <w:r>
        <w:rPr>
          <w:rFonts w:ascii="Times New Roman" w:hAnsi="Times New Roman"/>
        </w:rPr>
        <w:t>Injection J and Injection B have to be given simultaneously, if administered without Injection X.</w:t>
      </w:r>
    </w:p>
    <w:p w14:paraId="03AB4812" w14:textId="77777777" w:rsidR="00447719" w:rsidRPr="00447719" w:rsidRDefault="00447719" w:rsidP="004E7D34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ind w:hanging="360"/>
        <w:rPr>
          <w:rFonts w:ascii="Times New Roman" w:hAnsi="Times New Roman" w:cs="Times New Roman"/>
          <w:sz w:val="24"/>
          <w:szCs w:val="24"/>
        </w:rPr>
      </w:pPr>
      <w:r w:rsidRPr="00447719">
        <w:rPr>
          <w:rFonts w:ascii="Times New Roman" w:hAnsi="Times New Roman"/>
        </w:rPr>
        <w:t>Injection A has to be given before at least 2 other injections.</w:t>
      </w:r>
    </w:p>
    <w:p w14:paraId="2636EB70" w14:textId="6BFB260F" w:rsidR="004D1B0D" w:rsidRPr="00284E2E" w:rsidRDefault="00447719" w:rsidP="004E7D34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ind w:hanging="360"/>
        <w:rPr>
          <w:rFonts w:ascii="Times New Roman" w:hAnsi="Times New Roman" w:cs="Times New Roman"/>
          <w:sz w:val="24"/>
          <w:szCs w:val="24"/>
        </w:rPr>
      </w:pPr>
      <w:r w:rsidRPr="00447719">
        <w:rPr>
          <w:rFonts w:ascii="Times New Roman" w:hAnsi="Times New Roman"/>
        </w:rPr>
        <w:t>If Injection X has to be used, then the patient cannot receive any other injection except B afterwards.</w:t>
      </w:r>
    </w:p>
    <w:p w14:paraId="1CEFF561" w14:textId="77777777" w:rsidR="00284E2E" w:rsidRPr="00447719" w:rsidRDefault="00284E2E" w:rsidP="00284E2E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</w:p>
    <w:p w14:paraId="490EB124" w14:textId="5C21C01B" w:rsidR="0025533C" w:rsidRPr="00C47796" w:rsidRDefault="00447719" w:rsidP="004E7D3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47719">
        <w:rPr>
          <w:rFonts w:ascii="Times New Roman" w:hAnsi="Times New Roman" w:cs="Times New Roman"/>
          <w:sz w:val="24"/>
          <w:szCs w:val="24"/>
        </w:rPr>
        <w:t>Which of the following is an acceptable combination of injections?</w:t>
      </w:r>
    </w:p>
    <w:p w14:paraId="71363664" w14:textId="77777777" w:rsidR="00D8541B" w:rsidRPr="00C47796" w:rsidRDefault="00D8541B" w:rsidP="004E7D34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D8541B" w:rsidRPr="00C47796" w:rsidSect="00EE6597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1B141D97" w14:textId="6A7F479A" w:rsidR="00D8541B" w:rsidRPr="00C47796" w:rsidRDefault="00447719" w:rsidP="004E7D34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</w:rPr>
        <w:lastRenderedPageBreak/>
        <w:t>A, F, B, J, U, E</w:t>
      </w:r>
    </w:p>
    <w:p w14:paraId="1CAD9E82" w14:textId="7CA543EF" w:rsidR="00D8541B" w:rsidRPr="009B6FE3" w:rsidRDefault="00B26DDE" w:rsidP="004E7D34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9B6FE3">
        <w:rPr>
          <w:rFonts w:ascii="Times New Roman" w:hAnsi="Times New Roman"/>
          <w:bCs/>
        </w:rPr>
        <w:t>F, B, J, A, U, E</w:t>
      </w:r>
    </w:p>
    <w:p w14:paraId="2736D73A" w14:textId="724052A9" w:rsidR="00D8541B" w:rsidRPr="00C47796" w:rsidRDefault="00B26DDE" w:rsidP="00284E2E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</w:rPr>
        <w:lastRenderedPageBreak/>
        <w:t>F, A, U, E, X, B</w:t>
      </w:r>
    </w:p>
    <w:p w14:paraId="4E41EF3D" w14:textId="53E69B58" w:rsidR="00D8541B" w:rsidRPr="00C47796" w:rsidRDefault="00B26DDE" w:rsidP="00284E2E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  <w:sectPr w:rsidR="00D8541B" w:rsidRPr="00C47796" w:rsidSect="00D8541B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  <w:r>
        <w:rPr>
          <w:rFonts w:ascii="Times New Roman" w:hAnsi="Times New Roman"/>
        </w:rPr>
        <w:t>F, U, E, B, J, X</w:t>
      </w:r>
    </w:p>
    <w:p w14:paraId="4E10EEBE" w14:textId="47D194B0" w:rsidR="00D8541B" w:rsidRPr="00C47796" w:rsidRDefault="00D8541B" w:rsidP="00D8541B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67C2247E" w14:textId="51D887DA" w:rsidR="0025533C" w:rsidRPr="00C47796" w:rsidRDefault="00B26DDE" w:rsidP="004E7D3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</w:rPr>
        <w:t>If the doctor injects A, M and J in this order, then which of the following is true?</w:t>
      </w:r>
    </w:p>
    <w:p w14:paraId="4916713F" w14:textId="77777777" w:rsidR="009C6650" w:rsidRPr="00C47796" w:rsidRDefault="009C6650" w:rsidP="004E7D34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9C6650" w:rsidRPr="00C47796" w:rsidSect="00EE6597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7C343B3E" w14:textId="61FBB87A" w:rsidR="009C6650" w:rsidRPr="009B6FE3" w:rsidRDefault="00B26DDE" w:rsidP="004E7D34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9B6FE3">
        <w:rPr>
          <w:rFonts w:ascii="Times New Roman" w:hAnsi="Times New Roman"/>
          <w:bCs/>
        </w:rPr>
        <w:lastRenderedPageBreak/>
        <w:t>Injection X can be given in the end.</w:t>
      </w:r>
    </w:p>
    <w:p w14:paraId="47E80953" w14:textId="494879C2" w:rsidR="009C6650" w:rsidRPr="00C47796" w:rsidRDefault="00B26DDE" w:rsidP="004E7D34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</w:rPr>
        <w:t>Injection F is never used</w:t>
      </w:r>
      <w:r w:rsidR="009C6650" w:rsidRPr="00C4779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E60376A" w14:textId="77777777" w:rsidR="00B26DDE" w:rsidRPr="00B26DDE" w:rsidRDefault="00B26DDE" w:rsidP="004E7D34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</w:rPr>
        <w:t>Injection U will follow Injection J, if needed</w:t>
      </w:r>
    </w:p>
    <w:p w14:paraId="10896AA8" w14:textId="3DC23461" w:rsidR="009C6650" w:rsidRPr="00B26DDE" w:rsidRDefault="00B26DDE" w:rsidP="004E7D34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26DDE">
        <w:rPr>
          <w:rFonts w:ascii="Times New Roman" w:hAnsi="Times New Roman" w:cs="Times New Roman"/>
          <w:sz w:val="24"/>
          <w:szCs w:val="24"/>
        </w:rPr>
        <w:t>There are two other injections before Injection U.</w:t>
      </w:r>
    </w:p>
    <w:p w14:paraId="6855AC6D" w14:textId="77777777" w:rsidR="00B26DDE" w:rsidRPr="00B26DDE" w:rsidRDefault="00B26DDE" w:rsidP="00B26DDE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A57EAD2" w14:textId="7E6D58EA" w:rsidR="009C6650" w:rsidRPr="00C47796" w:rsidRDefault="00B26DDE" w:rsidP="004E7D3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</w:rPr>
        <w:t>If the doctor injects Injection B second, and M at the end, then which of the following is true?</w:t>
      </w:r>
    </w:p>
    <w:p w14:paraId="16919BD0" w14:textId="77777777" w:rsidR="00C47796" w:rsidRPr="00C47796" w:rsidRDefault="00C47796" w:rsidP="004E7D34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C47796" w:rsidRPr="00C47796" w:rsidSect="00EE6597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26ED6CD9" w14:textId="3072F563" w:rsidR="009C6650" w:rsidRPr="00C47796" w:rsidRDefault="00B26DDE" w:rsidP="004E7D34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26DDE">
        <w:rPr>
          <w:rFonts w:ascii="Times New Roman" w:hAnsi="Times New Roman" w:cs="Times New Roman"/>
          <w:sz w:val="24"/>
          <w:szCs w:val="24"/>
        </w:rPr>
        <w:lastRenderedPageBreak/>
        <w:t>Injection X was given first.</w:t>
      </w:r>
    </w:p>
    <w:p w14:paraId="6723FEE0" w14:textId="2238E194" w:rsidR="00C47796" w:rsidRPr="00C47796" w:rsidRDefault="00DF6D23" w:rsidP="004E7D34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F6D23">
        <w:rPr>
          <w:rFonts w:ascii="Times New Roman" w:hAnsi="Times New Roman" w:cs="Times New Roman"/>
          <w:sz w:val="24"/>
          <w:szCs w:val="24"/>
        </w:rPr>
        <w:t>The order of injection U and Injection A do not matter.</w:t>
      </w:r>
    </w:p>
    <w:p w14:paraId="5CD0DEA0" w14:textId="77777777" w:rsidR="00DF6D23" w:rsidRPr="009B6FE3" w:rsidRDefault="00DF6D23" w:rsidP="004E7D34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9B6FE3">
        <w:rPr>
          <w:rFonts w:ascii="Times New Roman" w:hAnsi="Times New Roman"/>
          <w:bCs/>
        </w:rPr>
        <w:t>Injection E can be given right before Injection M.</w:t>
      </w:r>
    </w:p>
    <w:p w14:paraId="7D37AB03" w14:textId="4B23A398" w:rsidR="003E5D79" w:rsidRPr="00594B5F" w:rsidRDefault="00DF6D23" w:rsidP="00D76645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200" w:line="276" w:lineRule="auto"/>
        <w:rPr>
          <w:rFonts w:ascii="Times New Roman" w:hAnsi="Times New Roman" w:cs="Times New Roman"/>
        </w:rPr>
      </w:pPr>
      <w:r w:rsidRPr="00594B5F">
        <w:rPr>
          <w:rFonts w:ascii="Times New Roman" w:hAnsi="Times New Roman"/>
        </w:rPr>
        <w:t>Injection A has to be given third</w:t>
      </w:r>
      <w:r w:rsidR="00594B5F">
        <w:rPr>
          <w:rFonts w:ascii="Times New Roman" w:hAnsi="Times New Roman"/>
        </w:rPr>
        <w:t>.</w:t>
      </w:r>
    </w:p>
    <w:sectPr w:rsidR="003E5D79" w:rsidRPr="00594B5F" w:rsidSect="00EE6597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D37265E" w14:textId="77777777" w:rsidR="00563A7D" w:rsidRDefault="00563A7D" w:rsidP="00116F3F">
      <w:pPr>
        <w:spacing w:after="0" w:line="240" w:lineRule="auto"/>
      </w:pPr>
      <w:r>
        <w:separator/>
      </w:r>
    </w:p>
  </w:endnote>
  <w:endnote w:type="continuationSeparator" w:id="0">
    <w:p w14:paraId="6EF3E816" w14:textId="77777777" w:rsidR="00563A7D" w:rsidRDefault="00563A7D" w:rsidP="00116F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6431FD4" w14:textId="77777777" w:rsidR="006D4259" w:rsidRDefault="006D425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900A30" w14:textId="77777777" w:rsidR="006D4259" w:rsidRDefault="006D4259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829C0F5" w14:textId="77777777" w:rsidR="006D4259" w:rsidRDefault="006D425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A7EB3CB" w14:textId="77777777" w:rsidR="00563A7D" w:rsidRDefault="00563A7D" w:rsidP="00116F3F">
      <w:pPr>
        <w:spacing w:after="0" w:line="240" w:lineRule="auto"/>
      </w:pPr>
      <w:r>
        <w:separator/>
      </w:r>
    </w:p>
  </w:footnote>
  <w:footnote w:type="continuationSeparator" w:id="0">
    <w:p w14:paraId="352EE80D" w14:textId="77777777" w:rsidR="00563A7D" w:rsidRDefault="00563A7D" w:rsidP="00116F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A513A81" w14:textId="77777777" w:rsidR="006D4259" w:rsidRDefault="006D425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87184877"/>
      <w:docPartObj>
        <w:docPartGallery w:val="Watermarks"/>
        <w:docPartUnique/>
      </w:docPartObj>
    </w:sdtPr>
    <w:sdtContent>
      <w:p w14:paraId="0AD97F5B" w14:textId="7943EEFC" w:rsidR="006D4259" w:rsidRDefault="006D4259">
        <w:pPr>
          <w:pStyle w:val="Header"/>
        </w:pPr>
        <w:r>
          <w:rPr>
            <w:noProof/>
            <w:lang w:eastAsia="zh-TW"/>
          </w:rPr>
          <w:pict w14:anchorId="513AD5B9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5321679" o:spid="_x0000_s2050" type="#_x0000_t136" style="position:absolute;margin-left:0;margin-top:0;width:494.9pt;height:141.4pt;rotation:315;z-index:-251657216;mso-position-horizontal:center;mso-position-horizontal-relative:margin;mso-position-vertical:center;mso-position-vertical-relative:margin" o:allowincell="f" fillcolor="black [3213]" stroked="f">
              <v:fill opacity=".5"/>
              <v:textpath style="font-family:&quot;Times New Roman&quot;;font-size:1pt" string="SAMPLE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CF99D44" w14:textId="77777777" w:rsidR="006D4259" w:rsidRDefault="006D425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D92826"/>
    <w:multiLevelType w:val="hybridMultilevel"/>
    <w:tmpl w:val="F82097C0"/>
    <w:lvl w:ilvl="0" w:tplc="20000017">
      <w:start w:val="1"/>
      <w:numFmt w:val="lowerLetter"/>
      <w:lvlText w:val="%1)"/>
      <w:lvlJc w:val="left"/>
      <w:pPr>
        <w:ind w:left="1080" w:hanging="360"/>
      </w:p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1DF071B"/>
    <w:multiLevelType w:val="hybridMultilevel"/>
    <w:tmpl w:val="8B441C9C"/>
    <w:lvl w:ilvl="0" w:tplc="2000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6B8671D"/>
    <w:multiLevelType w:val="hybridMultilevel"/>
    <w:tmpl w:val="0E007AF8"/>
    <w:lvl w:ilvl="0" w:tplc="20000017">
      <w:start w:val="1"/>
      <w:numFmt w:val="lowerLetter"/>
      <w:lvlText w:val="%1)"/>
      <w:lvlJc w:val="left"/>
      <w:pPr>
        <w:ind w:left="1080" w:hanging="360"/>
      </w:p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C9551D3"/>
    <w:multiLevelType w:val="hybridMultilevel"/>
    <w:tmpl w:val="A8207208"/>
    <w:lvl w:ilvl="0" w:tplc="968AB830">
      <w:start w:val="5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>
    <w:nsid w:val="21EF7A75"/>
    <w:multiLevelType w:val="hybridMultilevel"/>
    <w:tmpl w:val="49F846EE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297E12CB"/>
    <w:multiLevelType w:val="hybridMultilevel"/>
    <w:tmpl w:val="62D273FA"/>
    <w:lvl w:ilvl="0" w:tplc="20000017">
      <w:start w:val="1"/>
      <w:numFmt w:val="lowerLetter"/>
      <w:lvlText w:val="%1)"/>
      <w:lvlJc w:val="left"/>
      <w:pPr>
        <w:ind w:left="1080" w:hanging="360"/>
      </w:p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2B8E112E"/>
    <w:multiLevelType w:val="multilevel"/>
    <w:tmpl w:val="8D86CD3E"/>
    <w:lvl w:ilvl="0">
      <w:start w:val="1"/>
      <w:numFmt w:val="lowerRoman"/>
      <w:lvlText w:val="%1."/>
      <w:lvlJc w:val="right"/>
      <w:pPr>
        <w:ind w:left="1080" w:hanging="72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DC215AC"/>
    <w:multiLevelType w:val="hybridMultilevel"/>
    <w:tmpl w:val="4B4ACD24"/>
    <w:lvl w:ilvl="0" w:tplc="20000017">
      <w:start w:val="1"/>
      <w:numFmt w:val="lowerLetter"/>
      <w:lvlText w:val="%1)"/>
      <w:lvlJc w:val="left"/>
      <w:pPr>
        <w:ind w:left="1080" w:hanging="360"/>
      </w:p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2DF07B17"/>
    <w:multiLevelType w:val="hybridMultilevel"/>
    <w:tmpl w:val="E4BED730"/>
    <w:lvl w:ilvl="0" w:tplc="20000017">
      <w:start w:val="1"/>
      <w:numFmt w:val="lowerLetter"/>
      <w:lvlText w:val="%1)"/>
      <w:lvlJc w:val="left"/>
      <w:pPr>
        <w:ind w:left="1080" w:hanging="360"/>
      </w:p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33075AF4"/>
    <w:multiLevelType w:val="multilevel"/>
    <w:tmpl w:val="F63CFC3A"/>
    <w:lvl w:ilvl="0">
      <w:start w:val="1"/>
      <w:numFmt w:val="lowerRoman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lowerRoman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lowerRoman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lowerRoman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lowerRoman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lowerRoman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0">
    <w:nsid w:val="36BF769A"/>
    <w:multiLevelType w:val="hybridMultilevel"/>
    <w:tmpl w:val="9A460C6C"/>
    <w:lvl w:ilvl="0" w:tplc="20000017">
      <w:start w:val="1"/>
      <w:numFmt w:val="lowerLetter"/>
      <w:lvlText w:val="%1)"/>
      <w:lvlJc w:val="left"/>
      <w:pPr>
        <w:ind w:left="1080" w:hanging="360"/>
      </w:p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377B1B9C"/>
    <w:multiLevelType w:val="hybridMultilevel"/>
    <w:tmpl w:val="C7BE41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AB60699"/>
    <w:multiLevelType w:val="hybridMultilevel"/>
    <w:tmpl w:val="EBF82EE6"/>
    <w:lvl w:ilvl="0" w:tplc="20000017">
      <w:start w:val="1"/>
      <w:numFmt w:val="lowerLetter"/>
      <w:lvlText w:val="%1)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C2D5B1D"/>
    <w:multiLevelType w:val="hybridMultilevel"/>
    <w:tmpl w:val="53463FBE"/>
    <w:lvl w:ilvl="0" w:tplc="20000017">
      <w:start w:val="1"/>
      <w:numFmt w:val="lowerLetter"/>
      <w:lvlText w:val="%1)"/>
      <w:lvlJc w:val="left"/>
      <w:pPr>
        <w:ind w:left="1080" w:hanging="360"/>
      </w:pPr>
    </w:lvl>
    <w:lvl w:ilvl="1" w:tplc="20000019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3D5C3396"/>
    <w:multiLevelType w:val="hybridMultilevel"/>
    <w:tmpl w:val="940295EE"/>
    <w:lvl w:ilvl="0" w:tplc="20000017">
      <w:start w:val="1"/>
      <w:numFmt w:val="lowerLetter"/>
      <w:lvlText w:val="%1)"/>
      <w:lvlJc w:val="left"/>
      <w:pPr>
        <w:ind w:left="1080" w:hanging="360"/>
      </w:p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3E230E81"/>
    <w:multiLevelType w:val="hybridMultilevel"/>
    <w:tmpl w:val="36526A72"/>
    <w:lvl w:ilvl="0" w:tplc="20000017">
      <w:start w:val="1"/>
      <w:numFmt w:val="lowerLetter"/>
      <w:lvlText w:val="%1)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0147BDD"/>
    <w:multiLevelType w:val="hybridMultilevel"/>
    <w:tmpl w:val="26F26A7C"/>
    <w:lvl w:ilvl="0" w:tplc="20000013">
      <w:start w:val="1"/>
      <w:numFmt w:val="upperRoman"/>
      <w:lvlText w:val="%1."/>
      <w:lvlJc w:val="right"/>
      <w:pPr>
        <w:ind w:left="1440" w:hanging="360"/>
      </w:pPr>
    </w:lvl>
    <w:lvl w:ilvl="1" w:tplc="20000019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41BD44B3"/>
    <w:multiLevelType w:val="multilevel"/>
    <w:tmpl w:val="796EE1AA"/>
    <w:lvl w:ilvl="0">
      <w:start w:val="1"/>
      <w:numFmt w:val="lowerRoman"/>
      <w:lvlText w:val="%1."/>
      <w:lvlJc w:val="right"/>
      <w:pPr>
        <w:tabs>
          <w:tab w:val="num" w:pos="1080"/>
        </w:tabs>
        <w:ind w:left="1080" w:hanging="360"/>
      </w:p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8">
    <w:nsid w:val="44F7790B"/>
    <w:multiLevelType w:val="hybridMultilevel"/>
    <w:tmpl w:val="C61E1CDE"/>
    <w:lvl w:ilvl="0" w:tplc="20000017">
      <w:start w:val="1"/>
      <w:numFmt w:val="lowerLetter"/>
      <w:lvlText w:val="%1)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91C73D5"/>
    <w:multiLevelType w:val="hybridMultilevel"/>
    <w:tmpl w:val="ACF49698"/>
    <w:lvl w:ilvl="0" w:tplc="D5C0A754">
      <w:start w:val="1"/>
      <w:numFmt w:val="lowerLetter"/>
      <w:lvlText w:val="%1)"/>
      <w:lvlJc w:val="left"/>
      <w:pPr>
        <w:ind w:left="720" w:hanging="360"/>
      </w:pPr>
      <w:rPr>
        <w:b w:val="0"/>
        <w:bCs w:val="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D9D3E38"/>
    <w:multiLevelType w:val="hybridMultilevel"/>
    <w:tmpl w:val="47445088"/>
    <w:lvl w:ilvl="0" w:tplc="20000017">
      <w:start w:val="1"/>
      <w:numFmt w:val="lowerLetter"/>
      <w:lvlText w:val="%1)"/>
      <w:lvlJc w:val="left"/>
      <w:pPr>
        <w:ind w:left="1080" w:hanging="360"/>
      </w:p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4F0B2D90"/>
    <w:multiLevelType w:val="hybridMultilevel"/>
    <w:tmpl w:val="31C830A2"/>
    <w:lvl w:ilvl="0" w:tplc="20000017">
      <w:start w:val="1"/>
      <w:numFmt w:val="lowerLetter"/>
      <w:lvlText w:val="%1)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0EF2507"/>
    <w:multiLevelType w:val="hybridMultilevel"/>
    <w:tmpl w:val="587602D8"/>
    <w:lvl w:ilvl="0" w:tplc="20000017">
      <w:start w:val="1"/>
      <w:numFmt w:val="lowerLetter"/>
      <w:lvlText w:val="%1)"/>
      <w:lvlJc w:val="left"/>
      <w:pPr>
        <w:ind w:left="1080" w:hanging="360"/>
      </w:p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53691921"/>
    <w:multiLevelType w:val="hybridMultilevel"/>
    <w:tmpl w:val="57E8DCA6"/>
    <w:lvl w:ilvl="0" w:tplc="20000017">
      <w:start w:val="1"/>
      <w:numFmt w:val="lowerLetter"/>
      <w:lvlText w:val="%1)"/>
      <w:lvlJc w:val="left"/>
      <w:pPr>
        <w:ind w:left="1080" w:hanging="360"/>
      </w:p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55085E29"/>
    <w:multiLevelType w:val="hybridMultilevel"/>
    <w:tmpl w:val="30349B7A"/>
    <w:lvl w:ilvl="0" w:tplc="2000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5A1C22C5"/>
    <w:multiLevelType w:val="multilevel"/>
    <w:tmpl w:val="1E68CEFA"/>
    <w:lvl w:ilvl="0">
      <w:start w:val="1"/>
      <w:numFmt w:val="lowerRoman"/>
      <w:lvlText w:val="%1."/>
      <w:lvlJc w:val="right"/>
      <w:pPr>
        <w:ind w:left="1080" w:hanging="72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D415B3E"/>
    <w:multiLevelType w:val="hybridMultilevel"/>
    <w:tmpl w:val="96AA99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1C76736"/>
    <w:multiLevelType w:val="hybridMultilevel"/>
    <w:tmpl w:val="88C8F974"/>
    <w:lvl w:ilvl="0" w:tplc="20000017">
      <w:start w:val="1"/>
      <w:numFmt w:val="lowerLetter"/>
      <w:lvlText w:val="%1)"/>
      <w:lvlJc w:val="left"/>
      <w:pPr>
        <w:ind w:left="1080" w:hanging="360"/>
      </w:p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702629E2"/>
    <w:multiLevelType w:val="hybridMultilevel"/>
    <w:tmpl w:val="1468595E"/>
    <w:lvl w:ilvl="0" w:tplc="20000017">
      <w:start w:val="1"/>
      <w:numFmt w:val="lowerLetter"/>
      <w:lvlText w:val="%1)"/>
      <w:lvlJc w:val="left"/>
      <w:pPr>
        <w:ind w:left="720" w:hanging="360"/>
      </w:pPr>
    </w:lvl>
    <w:lvl w:ilvl="1" w:tplc="20000017">
      <w:start w:val="1"/>
      <w:numFmt w:val="lowerLetter"/>
      <w:lvlText w:val="%2)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B3D25BD"/>
    <w:multiLevelType w:val="hybridMultilevel"/>
    <w:tmpl w:val="1A1E30F4"/>
    <w:lvl w:ilvl="0" w:tplc="20000017">
      <w:start w:val="1"/>
      <w:numFmt w:val="lowerLetter"/>
      <w:lvlText w:val="%1)"/>
      <w:lvlJc w:val="left"/>
      <w:pPr>
        <w:ind w:left="1080" w:hanging="360"/>
      </w:pPr>
    </w:lvl>
    <w:lvl w:ilvl="1" w:tplc="04090017">
      <w:start w:val="1"/>
      <w:numFmt w:val="lowerLetter"/>
      <w:lvlText w:val="%2)"/>
      <w:lvlJc w:val="left"/>
      <w:pPr>
        <w:ind w:left="180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6"/>
  </w:num>
  <w:num w:numId="2">
    <w:abstractNumId w:val="20"/>
  </w:num>
  <w:num w:numId="3">
    <w:abstractNumId w:val="22"/>
  </w:num>
  <w:num w:numId="4">
    <w:abstractNumId w:val="27"/>
  </w:num>
  <w:num w:numId="5">
    <w:abstractNumId w:val="7"/>
  </w:num>
  <w:num w:numId="6">
    <w:abstractNumId w:val="0"/>
  </w:num>
  <w:num w:numId="7">
    <w:abstractNumId w:val="23"/>
  </w:num>
  <w:num w:numId="8">
    <w:abstractNumId w:val="2"/>
  </w:num>
  <w:num w:numId="9">
    <w:abstractNumId w:val="8"/>
  </w:num>
  <w:num w:numId="10">
    <w:abstractNumId w:val="13"/>
  </w:num>
  <w:num w:numId="11">
    <w:abstractNumId w:val="10"/>
  </w:num>
  <w:num w:numId="12">
    <w:abstractNumId w:val="14"/>
  </w:num>
  <w:num w:numId="13">
    <w:abstractNumId w:val="15"/>
  </w:num>
  <w:num w:numId="14">
    <w:abstractNumId w:val="21"/>
  </w:num>
  <w:num w:numId="15">
    <w:abstractNumId w:val="12"/>
  </w:num>
  <w:num w:numId="16">
    <w:abstractNumId w:val="19"/>
  </w:num>
  <w:num w:numId="17">
    <w:abstractNumId w:val="5"/>
  </w:num>
  <w:num w:numId="18">
    <w:abstractNumId w:val="18"/>
  </w:num>
  <w:num w:numId="19">
    <w:abstractNumId w:val="28"/>
  </w:num>
  <w:num w:numId="20">
    <w:abstractNumId w:val="11"/>
  </w:num>
  <w:num w:numId="21">
    <w:abstractNumId w:val="29"/>
  </w:num>
  <w:num w:numId="22">
    <w:abstractNumId w:val="1"/>
  </w:num>
  <w:num w:numId="23">
    <w:abstractNumId w:val="4"/>
  </w:num>
  <w:num w:numId="2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7"/>
  </w:num>
  <w:num w:numId="26">
    <w:abstractNumId w:val="16"/>
  </w:num>
  <w:num w:numId="27">
    <w:abstractNumId w:val="25"/>
  </w:num>
  <w:num w:numId="28">
    <w:abstractNumId w:val="24"/>
  </w:num>
  <w:num w:numId="29">
    <w:abstractNumId w:val="6"/>
  </w:num>
  <w:num w:numId="30">
    <w:abstractNumId w:val="3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4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NzcysjQwsDQxs7BQ0lEKTi0uzszPAykwrAUArjNXYywAAAA="/>
  </w:docVars>
  <w:rsids>
    <w:rsidRoot w:val="00E603E1"/>
    <w:rsid w:val="000E7C15"/>
    <w:rsid w:val="00116F3F"/>
    <w:rsid w:val="00161698"/>
    <w:rsid w:val="00173BF1"/>
    <w:rsid w:val="001F0158"/>
    <w:rsid w:val="0025533C"/>
    <w:rsid w:val="00262A37"/>
    <w:rsid w:val="00284E2E"/>
    <w:rsid w:val="002C0DE2"/>
    <w:rsid w:val="002C4592"/>
    <w:rsid w:val="00321B62"/>
    <w:rsid w:val="00324844"/>
    <w:rsid w:val="003708AB"/>
    <w:rsid w:val="00397B9F"/>
    <w:rsid w:val="003E5D79"/>
    <w:rsid w:val="003F3C5C"/>
    <w:rsid w:val="0042677E"/>
    <w:rsid w:val="00447719"/>
    <w:rsid w:val="00456644"/>
    <w:rsid w:val="004672D7"/>
    <w:rsid w:val="004725EF"/>
    <w:rsid w:val="004960BE"/>
    <w:rsid w:val="004A6177"/>
    <w:rsid w:val="004B1653"/>
    <w:rsid w:val="004B25D7"/>
    <w:rsid w:val="004B3AAE"/>
    <w:rsid w:val="004B4BAB"/>
    <w:rsid w:val="004C2E9C"/>
    <w:rsid w:val="004D1B0D"/>
    <w:rsid w:val="004D3AB6"/>
    <w:rsid w:val="004D41A0"/>
    <w:rsid w:val="004E0045"/>
    <w:rsid w:val="004E7D34"/>
    <w:rsid w:val="00543CF4"/>
    <w:rsid w:val="00563A7D"/>
    <w:rsid w:val="00565072"/>
    <w:rsid w:val="005870AD"/>
    <w:rsid w:val="00594B5F"/>
    <w:rsid w:val="005A20A1"/>
    <w:rsid w:val="005F1DE7"/>
    <w:rsid w:val="0061005B"/>
    <w:rsid w:val="00636E08"/>
    <w:rsid w:val="006913BD"/>
    <w:rsid w:val="006B1B55"/>
    <w:rsid w:val="006B5CD0"/>
    <w:rsid w:val="006D4259"/>
    <w:rsid w:val="006F1DD5"/>
    <w:rsid w:val="00717C99"/>
    <w:rsid w:val="00735574"/>
    <w:rsid w:val="0074419B"/>
    <w:rsid w:val="007B59CB"/>
    <w:rsid w:val="00867BE1"/>
    <w:rsid w:val="008D796B"/>
    <w:rsid w:val="0090428B"/>
    <w:rsid w:val="00923B82"/>
    <w:rsid w:val="009B6FE3"/>
    <w:rsid w:val="009C445C"/>
    <w:rsid w:val="009C6650"/>
    <w:rsid w:val="009F08E3"/>
    <w:rsid w:val="00A870EE"/>
    <w:rsid w:val="00AD51F1"/>
    <w:rsid w:val="00AE5128"/>
    <w:rsid w:val="00B26DDE"/>
    <w:rsid w:val="00B34F1E"/>
    <w:rsid w:val="00B5715F"/>
    <w:rsid w:val="00B96158"/>
    <w:rsid w:val="00BC0F10"/>
    <w:rsid w:val="00C45F49"/>
    <w:rsid w:val="00C47796"/>
    <w:rsid w:val="00C7147C"/>
    <w:rsid w:val="00CC11F2"/>
    <w:rsid w:val="00CD5435"/>
    <w:rsid w:val="00CE0CF2"/>
    <w:rsid w:val="00D10681"/>
    <w:rsid w:val="00D40E5B"/>
    <w:rsid w:val="00D62ED2"/>
    <w:rsid w:val="00D8541B"/>
    <w:rsid w:val="00D97A65"/>
    <w:rsid w:val="00DD4960"/>
    <w:rsid w:val="00DF6D23"/>
    <w:rsid w:val="00E129FA"/>
    <w:rsid w:val="00E34C95"/>
    <w:rsid w:val="00E603E1"/>
    <w:rsid w:val="00E97841"/>
    <w:rsid w:val="00ED3DF8"/>
    <w:rsid w:val="00EE6597"/>
    <w:rsid w:val="00F128F7"/>
    <w:rsid w:val="00F42125"/>
    <w:rsid w:val="00FC434C"/>
    <w:rsid w:val="00FC57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39CF4B0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67B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qFormat/>
    <w:rsid w:val="004960BE"/>
    <w:pPr>
      <w:ind w:left="720"/>
      <w:contextualSpacing/>
    </w:pPr>
  </w:style>
  <w:style w:type="paragraph" w:styleId="NoSpacing">
    <w:name w:val="No Spacing"/>
    <w:uiPriority w:val="1"/>
    <w:qFormat/>
    <w:rsid w:val="004960BE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116F3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16F3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16F3F"/>
    <w:rPr>
      <w:vertAlign w:val="superscript"/>
    </w:rPr>
  </w:style>
  <w:style w:type="character" w:customStyle="1" w:styleId="apple-converted-space">
    <w:name w:val="apple-converted-space"/>
    <w:basedOn w:val="DefaultParagraphFont"/>
    <w:qFormat/>
    <w:rsid w:val="00173BF1"/>
  </w:style>
  <w:style w:type="paragraph" w:styleId="Header">
    <w:name w:val="header"/>
    <w:basedOn w:val="Normal"/>
    <w:link w:val="HeaderChar"/>
    <w:uiPriority w:val="99"/>
    <w:unhideWhenUsed/>
    <w:rsid w:val="006D42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4259"/>
  </w:style>
  <w:style w:type="paragraph" w:styleId="Footer">
    <w:name w:val="footer"/>
    <w:basedOn w:val="Normal"/>
    <w:link w:val="FooterChar"/>
    <w:uiPriority w:val="99"/>
    <w:unhideWhenUsed/>
    <w:rsid w:val="006D42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425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67B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qFormat/>
    <w:rsid w:val="004960BE"/>
    <w:pPr>
      <w:ind w:left="720"/>
      <w:contextualSpacing/>
    </w:pPr>
  </w:style>
  <w:style w:type="paragraph" w:styleId="NoSpacing">
    <w:name w:val="No Spacing"/>
    <w:uiPriority w:val="1"/>
    <w:qFormat/>
    <w:rsid w:val="004960BE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116F3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16F3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16F3F"/>
    <w:rPr>
      <w:vertAlign w:val="superscript"/>
    </w:rPr>
  </w:style>
  <w:style w:type="character" w:customStyle="1" w:styleId="apple-converted-space">
    <w:name w:val="apple-converted-space"/>
    <w:basedOn w:val="DefaultParagraphFont"/>
    <w:qFormat/>
    <w:rsid w:val="00173BF1"/>
  </w:style>
  <w:style w:type="paragraph" w:styleId="Header">
    <w:name w:val="header"/>
    <w:basedOn w:val="Normal"/>
    <w:link w:val="HeaderChar"/>
    <w:uiPriority w:val="99"/>
    <w:unhideWhenUsed/>
    <w:rsid w:val="006D42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4259"/>
  </w:style>
  <w:style w:type="paragraph" w:styleId="Footer">
    <w:name w:val="footer"/>
    <w:basedOn w:val="Normal"/>
    <w:link w:val="FooterChar"/>
    <w:uiPriority w:val="99"/>
    <w:unhideWhenUsed/>
    <w:rsid w:val="006D42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42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075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7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3DFD46-B6B4-4469-A83E-6D879CCCA1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864</Words>
  <Characters>492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ira munawar</dc:creator>
  <cp:lastModifiedBy>Admin</cp:lastModifiedBy>
  <cp:revision>3</cp:revision>
  <dcterms:created xsi:type="dcterms:W3CDTF">2021-09-21T05:42:00Z</dcterms:created>
  <dcterms:modified xsi:type="dcterms:W3CDTF">2021-09-21T06:02:00Z</dcterms:modified>
</cp:coreProperties>
</file>